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D74F56" w14:textId="77777777" w:rsidR="00617106" w:rsidRPr="00FB1AC6" w:rsidRDefault="00000000">
      <w:pPr>
        <w:pStyle w:val="Heading1"/>
        <w:rPr>
          <w:color w:val="000000" w:themeColor="text1"/>
        </w:rPr>
      </w:pPr>
      <w:bookmarkStart w:id="0" w:name="X740151102977b56ea8e754a6fa4713e362af392"/>
      <w:r w:rsidRPr="00FB1AC6">
        <w:rPr>
          <w:color w:val="000000" w:themeColor="text1"/>
        </w:rPr>
        <w:t>MACRO-HARD Teams - Implementation Documentation</w:t>
      </w:r>
    </w:p>
    <w:p w14:paraId="270B94A6" w14:textId="77777777" w:rsidR="00617106" w:rsidRPr="00FB1AC6" w:rsidRDefault="00000000">
      <w:pPr>
        <w:pStyle w:val="Heading2"/>
        <w:rPr>
          <w:color w:val="000000" w:themeColor="text1"/>
        </w:rPr>
      </w:pPr>
      <w:bookmarkStart w:id="1" w:name="X7466692ce10fb1a10987899ab1d738db42936b3"/>
      <w:r w:rsidRPr="00FB1AC6">
        <w:rPr>
          <w:color w:val="000000" w:themeColor="text1"/>
        </w:rPr>
        <w:t>1. Git Repository Organization and Development Workflow</w:t>
      </w:r>
    </w:p>
    <w:p w14:paraId="02526832" w14:textId="77777777" w:rsidR="00617106" w:rsidRPr="00FB1AC6" w:rsidRDefault="00000000">
      <w:pPr>
        <w:pStyle w:val="Heading3"/>
        <w:rPr>
          <w:color w:val="000000" w:themeColor="text1"/>
        </w:rPr>
      </w:pPr>
      <w:bookmarkStart w:id="2" w:name="repository-structure"/>
      <w:r w:rsidRPr="00FB1AC6">
        <w:rPr>
          <w:color w:val="000000" w:themeColor="text1"/>
        </w:rPr>
        <w:t>Repository Structure</w:t>
      </w:r>
    </w:p>
    <w:p w14:paraId="2E73E902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VerbatimChar"/>
          <w:color w:val="000000" w:themeColor="text1"/>
        </w:rPr>
        <w:t>SoftwareFrameworksA1/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├── client/                 # Angular frontend application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├── src/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│   ├── app/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│   │   ├── components/ # Angular component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│   │   ├── services/   # Angular service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│   │   ├── guards/      # Route guard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│   │   └── models/     # TypeScript interface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│   └── ...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├── package.json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└── angular.json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├── server/                 # Node.js/Express backen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├── server.js          # Main server file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│   └── package.json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├── README.m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└── DOCUMENTATION.md       # This file</w:t>
      </w:r>
    </w:p>
    <w:p w14:paraId="2FBEB6F7" w14:textId="77777777" w:rsidR="00617106" w:rsidRPr="00FB1AC6" w:rsidRDefault="00000000">
      <w:pPr>
        <w:pStyle w:val="Heading3"/>
        <w:rPr>
          <w:color w:val="000000" w:themeColor="text1"/>
        </w:rPr>
      </w:pPr>
      <w:bookmarkStart w:id="3" w:name="development-workflow"/>
      <w:bookmarkEnd w:id="2"/>
      <w:r w:rsidRPr="00FB1AC6">
        <w:rPr>
          <w:color w:val="000000" w:themeColor="text1"/>
        </w:rPr>
        <w:t>Development Workflow</w:t>
      </w:r>
    </w:p>
    <w:p w14:paraId="02AF6FF1" w14:textId="77777777" w:rsidR="00FB1AC6" w:rsidRPr="0001365F" w:rsidRDefault="00FB1AC6" w:rsidP="00FB1AC6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lang w:eastAsia="en-GB"/>
        </w:rPr>
      </w:pPr>
      <w:bookmarkStart w:id="4" w:name="data-structures"/>
      <w:bookmarkEnd w:id="1"/>
      <w:bookmarkEnd w:id="3"/>
      <w:r w:rsidRPr="0001365F">
        <w:rPr>
          <w:rFonts w:ascii="Times New Roman" w:eastAsia="Times New Roman" w:hAnsi="Times New Roman" w:cs="Times New Roman"/>
          <w:color w:val="000000"/>
          <w:lang w:eastAsia="en-GB"/>
        </w:rPr>
        <w:t>Development use</w:t>
      </w:r>
      <w:r>
        <w:rPr>
          <w:rFonts w:ascii="Times New Roman" w:eastAsia="Times New Roman" w:hAnsi="Times New Roman" w:cs="Times New Roman"/>
          <w:color w:val="000000"/>
          <w:lang w:eastAsia="en-GB"/>
        </w:rPr>
        <w:t>s frequent updates without branching as I found this to be easier when I was the only collaborator for the project</w:t>
      </w:r>
    </w:p>
    <w:p w14:paraId="1F6610B3" w14:textId="77777777" w:rsidR="00FB1AC6" w:rsidRPr="0001365F" w:rsidRDefault="00FB1AC6" w:rsidP="00FB1AC6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lang w:eastAsia="en-GB"/>
        </w:rPr>
      </w:pPr>
      <w:r>
        <w:rPr>
          <w:rFonts w:ascii="Times New Roman" w:eastAsia="Times New Roman" w:hAnsi="Times New Roman" w:cs="Times New Roman"/>
          <w:color w:val="000000"/>
          <w:lang w:eastAsia="en-GB"/>
        </w:rPr>
        <w:t>Committing after each milestone I had set out for myself</w:t>
      </w:r>
    </w:p>
    <w:p w14:paraId="299B5396" w14:textId="77777777" w:rsidR="00FB1AC6" w:rsidRPr="0001365F" w:rsidRDefault="00FB1AC6" w:rsidP="00FB1AC6">
      <w:pPr>
        <w:numPr>
          <w:ilvl w:val="0"/>
          <w:numId w:val="18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/>
          <w:lang w:eastAsia="en-GB"/>
        </w:rPr>
      </w:pPr>
      <w:r w:rsidRPr="0001365F">
        <w:rPr>
          <w:rFonts w:ascii="Times New Roman" w:eastAsia="Times New Roman" w:hAnsi="Times New Roman" w:cs="Times New Roman"/>
          <w:color w:val="000000"/>
          <w:lang w:eastAsia="en-GB"/>
        </w:rPr>
        <w:t xml:space="preserve">Hot reload: Angular CLI for frontend, Node.js </w:t>
      </w:r>
      <w:r>
        <w:rPr>
          <w:rFonts w:ascii="Times New Roman" w:eastAsia="Times New Roman" w:hAnsi="Times New Roman" w:cs="Times New Roman"/>
          <w:color w:val="000000"/>
          <w:lang w:eastAsia="en-GB"/>
        </w:rPr>
        <w:t xml:space="preserve">using </w:t>
      </w:r>
      <w:proofErr w:type="spellStart"/>
      <w:r>
        <w:rPr>
          <w:rFonts w:ascii="Times New Roman" w:eastAsia="Times New Roman" w:hAnsi="Times New Roman" w:cs="Times New Roman"/>
          <w:color w:val="000000"/>
          <w:lang w:eastAsia="en-GB"/>
        </w:rPr>
        <w:t>nodemon</w:t>
      </w:r>
      <w:proofErr w:type="spellEnd"/>
      <w:r>
        <w:rPr>
          <w:rFonts w:ascii="Times New Roman" w:eastAsia="Times New Roman" w:hAnsi="Times New Roman" w:cs="Times New Roman"/>
          <w:color w:val="000000"/>
          <w:lang w:eastAsia="en-GB"/>
        </w:rPr>
        <w:t xml:space="preserve"> for </w:t>
      </w:r>
      <w:r w:rsidRPr="0001365F">
        <w:rPr>
          <w:rFonts w:ascii="Times New Roman" w:eastAsia="Times New Roman" w:hAnsi="Times New Roman" w:cs="Times New Roman"/>
          <w:color w:val="000000"/>
          <w:lang w:eastAsia="en-GB"/>
        </w:rPr>
        <w:t xml:space="preserve">live reload </w:t>
      </w:r>
      <w:r>
        <w:rPr>
          <w:rFonts w:ascii="Times New Roman" w:eastAsia="Times New Roman" w:hAnsi="Times New Roman" w:cs="Times New Roman"/>
          <w:color w:val="000000"/>
          <w:lang w:eastAsia="en-GB"/>
        </w:rPr>
        <w:t xml:space="preserve">in the </w:t>
      </w:r>
      <w:r w:rsidRPr="0001365F">
        <w:rPr>
          <w:rFonts w:ascii="Times New Roman" w:eastAsia="Times New Roman" w:hAnsi="Times New Roman" w:cs="Times New Roman"/>
          <w:color w:val="000000"/>
          <w:lang w:eastAsia="en-GB"/>
        </w:rPr>
        <w:t>backend.</w:t>
      </w:r>
    </w:p>
    <w:p w14:paraId="09134D42" w14:textId="77777777" w:rsidR="00617106" w:rsidRPr="00FB1AC6" w:rsidRDefault="00000000">
      <w:pPr>
        <w:pStyle w:val="Heading2"/>
        <w:rPr>
          <w:color w:val="000000" w:themeColor="text1"/>
        </w:rPr>
      </w:pPr>
      <w:r w:rsidRPr="00FB1AC6">
        <w:rPr>
          <w:color w:val="000000" w:themeColor="text1"/>
        </w:rPr>
        <w:t>2. Data Structures</w:t>
      </w:r>
    </w:p>
    <w:p w14:paraId="44878B35" w14:textId="77777777" w:rsidR="00617106" w:rsidRPr="00FB1AC6" w:rsidRDefault="00000000">
      <w:pPr>
        <w:pStyle w:val="Heading3"/>
        <w:rPr>
          <w:color w:val="000000" w:themeColor="text1"/>
        </w:rPr>
      </w:pPr>
      <w:bookmarkStart w:id="5" w:name="X7cce8fa2b14a96293caa80673f0e0fcb21d3ff5"/>
      <w:r w:rsidRPr="00FB1AC6">
        <w:rPr>
          <w:color w:val="000000" w:themeColor="text1"/>
        </w:rPr>
        <w:t>Client-Side Data Structures (TypeScript Interfaces)</w:t>
      </w:r>
    </w:p>
    <w:p w14:paraId="1EF44CDE" w14:textId="77777777" w:rsidR="00617106" w:rsidRPr="00FB1AC6" w:rsidRDefault="00000000">
      <w:pPr>
        <w:pStyle w:val="Heading4"/>
        <w:rPr>
          <w:color w:val="000000" w:themeColor="text1"/>
        </w:rPr>
      </w:pPr>
      <w:bookmarkStart w:id="6" w:name="user-interface"/>
      <w:r w:rsidRPr="00FB1AC6">
        <w:rPr>
          <w:color w:val="000000" w:themeColor="text1"/>
        </w:rPr>
        <w:t>User Interface</w:t>
      </w:r>
    </w:p>
    <w:p w14:paraId="1D35A79C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interface</w:t>
      </w:r>
      <w:r w:rsidRPr="00FB1AC6">
        <w:rPr>
          <w:rStyle w:val="NormalTok"/>
          <w:color w:val="000000" w:themeColor="text1"/>
        </w:rPr>
        <w:t xml:space="preserve"> User {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usernam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passwor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</w:t>
      </w:r>
      <w:proofErr w:type="gramStart"/>
      <w:r w:rsidRPr="00FB1AC6">
        <w:rPr>
          <w:rStyle w:val="NormalTok"/>
          <w:color w:val="000000" w:themeColor="text1"/>
        </w:rPr>
        <w:t>email</w:t>
      </w:r>
      <w:r w:rsidRPr="00FB1AC6">
        <w:rPr>
          <w:rStyle w:val="OperatorTok"/>
          <w:color w:val="000000" w:themeColor="text1"/>
        </w:rPr>
        <w:t>?:</w:t>
      </w:r>
      <w:proofErr w:type="gramEnd"/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role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proofErr w:type="gramStart"/>
      <w:r w:rsidRPr="00FB1AC6">
        <w:rPr>
          <w:rStyle w:val="NormalTok"/>
          <w:color w:val="000000" w:themeColor="text1"/>
        </w:rPr>
        <w:t>Role[</w:t>
      </w:r>
      <w:proofErr w:type="gramEnd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group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proofErr w:type="gramStart"/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NormalTok"/>
          <w:color w:val="000000" w:themeColor="text1"/>
        </w:rPr>
        <w:t>[</w:t>
      </w:r>
      <w:proofErr w:type="gramEnd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>}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KeywordTok"/>
          <w:color w:val="000000" w:themeColor="text1"/>
        </w:rPr>
        <w:t>type</w:t>
      </w:r>
      <w:r w:rsidRPr="00FB1AC6">
        <w:rPr>
          <w:rStyle w:val="NormalTok"/>
          <w:color w:val="000000" w:themeColor="text1"/>
        </w:rPr>
        <w:t xml:space="preserve"> Role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super'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OperatorTok"/>
          <w:color w:val="000000" w:themeColor="text1"/>
        </w:rPr>
        <w:t>|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super_admin'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OperatorTok"/>
          <w:color w:val="000000" w:themeColor="text1"/>
        </w:rPr>
        <w:t>|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groupAdmin'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OperatorTok"/>
          <w:color w:val="000000" w:themeColor="text1"/>
        </w:rPr>
        <w:t>|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group_admin'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OperatorTok"/>
          <w:color w:val="000000" w:themeColor="text1"/>
        </w:rPr>
        <w:t>|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user</w:t>
      </w:r>
      <w:proofErr w:type="gramStart"/>
      <w:r w:rsidRPr="00FB1AC6">
        <w:rPr>
          <w:rStyle w:val="StringTok"/>
          <w:color w:val="000000" w:themeColor="text1"/>
        </w:rPr>
        <w:t>'</w:t>
      </w:r>
      <w:r w:rsidRPr="00FB1AC6">
        <w:rPr>
          <w:rStyle w:val="OperatorTok"/>
          <w:color w:val="000000" w:themeColor="text1"/>
        </w:rPr>
        <w:t>;</w:t>
      </w:r>
      <w:proofErr w:type="gramEnd"/>
    </w:p>
    <w:p w14:paraId="2E6BBFAC" w14:textId="77777777" w:rsidR="00617106" w:rsidRPr="00FB1AC6" w:rsidRDefault="00000000">
      <w:pPr>
        <w:pStyle w:val="Heading4"/>
        <w:rPr>
          <w:color w:val="000000" w:themeColor="text1"/>
        </w:rPr>
      </w:pPr>
      <w:bookmarkStart w:id="7" w:name="group-interface"/>
      <w:bookmarkEnd w:id="6"/>
      <w:r w:rsidRPr="00FB1AC6">
        <w:rPr>
          <w:color w:val="000000" w:themeColor="text1"/>
        </w:rPr>
        <w:lastRenderedPageBreak/>
        <w:t>Group Interface</w:t>
      </w:r>
    </w:p>
    <w:p w14:paraId="76A50591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interface</w:t>
      </w:r>
      <w:r w:rsidRPr="00FB1AC6">
        <w:rPr>
          <w:rStyle w:val="NormalTok"/>
          <w:color w:val="000000" w:themeColor="text1"/>
        </w:rPr>
        <w:t xml:space="preserve"> Group {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nam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creator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owner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adminId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proofErr w:type="gramStart"/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NormalTok"/>
          <w:color w:val="000000" w:themeColor="text1"/>
        </w:rPr>
        <w:t>[</w:t>
      </w:r>
      <w:proofErr w:type="gramEnd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memberId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proofErr w:type="gramStart"/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NormalTok"/>
          <w:color w:val="000000" w:themeColor="text1"/>
        </w:rPr>
        <w:t>[</w:t>
      </w:r>
      <w:proofErr w:type="gramEnd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>}</w:t>
      </w:r>
    </w:p>
    <w:p w14:paraId="33D394F2" w14:textId="77777777" w:rsidR="00617106" w:rsidRPr="00FB1AC6" w:rsidRDefault="00000000">
      <w:pPr>
        <w:pStyle w:val="Heading4"/>
        <w:rPr>
          <w:color w:val="000000" w:themeColor="text1"/>
        </w:rPr>
      </w:pPr>
      <w:bookmarkStart w:id="8" w:name="channel-interface"/>
      <w:bookmarkEnd w:id="7"/>
      <w:r w:rsidRPr="00FB1AC6">
        <w:rPr>
          <w:color w:val="000000" w:themeColor="text1"/>
        </w:rPr>
        <w:t>Channel Interface</w:t>
      </w:r>
    </w:p>
    <w:p w14:paraId="5705D8C3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interface</w:t>
      </w:r>
      <w:r w:rsidRPr="00FB1AC6">
        <w:rPr>
          <w:rStyle w:val="NormalTok"/>
          <w:color w:val="000000" w:themeColor="text1"/>
        </w:rPr>
        <w:t xml:space="preserve"> Channel {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nam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group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bannedUserId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proofErr w:type="gramStart"/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NormalTok"/>
          <w:color w:val="000000" w:themeColor="text1"/>
        </w:rPr>
        <w:t>[</w:t>
      </w:r>
      <w:proofErr w:type="gramEnd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>}</w:t>
      </w:r>
    </w:p>
    <w:p w14:paraId="16598A4F" w14:textId="77777777" w:rsidR="00617106" w:rsidRPr="00FB1AC6" w:rsidRDefault="00000000">
      <w:pPr>
        <w:pStyle w:val="Heading4"/>
        <w:rPr>
          <w:color w:val="000000" w:themeColor="text1"/>
        </w:rPr>
      </w:pPr>
      <w:bookmarkStart w:id="9" w:name="api-user-interface-for-admin-operations"/>
      <w:bookmarkEnd w:id="8"/>
      <w:r w:rsidRPr="00FB1AC6">
        <w:rPr>
          <w:color w:val="000000" w:themeColor="text1"/>
        </w:rPr>
        <w:t>API User Interface (for admin operations)</w:t>
      </w:r>
    </w:p>
    <w:p w14:paraId="041BA789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interface</w:t>
      </w:r>
      <w:r w:rsidRPr="00FB1AC6">
        <w:rPr>
          <w:rStyle w:val="NormalTok"/>
          <w:color w:val="000000" w:themeColor="text1"/>
        </w:rPr>
        <w:t xml:space="preserve"> ApiUser {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usernam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role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proofErr w:type="gramStart"/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NormalTok"/>
          <w:color w:val="000000" w:themeColor="text1"/>
        </w:rPr>
        <w:t>[</w:t>
      </w:r>
      <w:proofErr w:type="gramEnd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group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proofErr w:type="gramStart"/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NormalTok"/>
          <w:color w:val="000000" w:themeColor="text1"/>
        </w:rPr>
        <w:t>[</w:t>
      </w:r>
      <w:proofErr w:type="gramEnd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</w:t>
      </w:r>
      <w:proofErr w:type="gramStart"/>
      <w:r w:rsidRPr="00FB1AC6">
        <w:rPr>
          <w:rStyle w:val="NormalTok"/>
          <w:color w:val="000000" w:themeColor="text1"/>
        </w:rPr>
        <w:t>email</w:t>
      </w:r>
      <w:r w:rsidRPr="00FB1AC6">
        <w:rPr>
          <w:rStyle w:val="OperatorTok"/>
          <w:color w:val="000000" w:themeColor="text1"/>
        </w:rPr>
        <w:t>?:</w:t>
      </w:r>
      <w:proofErr w:type="gramEnd"/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DataTypeTok"/>
          <w:color w:val="000000" w:themeColor="text1"/>
        </w:rPr>
        <w:t>string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>}</w:t>
      </w:r>
    </w:p>
    <w:p w14:paraId="33F6D40A" w14:textId="77777777" w:rsidR="00617106" w:rsidRPr="00FB1AC6" w:rsidRDefault="00000000">
      <w:pPr>
        <w:pStyle w:val="Heading3"/>
        <w:rPr>
          <w:color w:val="000000" w:themeColor="text1"/>
        </w:rPr>
      </w:pPr>
      <w:bookmarkStart w:id="10" w:name="X8f885d1807215b0030330d5592c33453f809337"/>
      <w:bookmarkEnd w:id="5"/>
      <w:bookmarkEnd w:id="9"/>
      <w:r w:rsidRPr="00FB1AC6">
        <w:rPr>
          <w:color w:val="000000" w:themeColor="text1"/>
        </w:rPr>
        <w:t>Server-Side Data Structures (JavaScript Arrays)</w:t>
      </w:r>
    </w:p>
    <w:p w14:paraId="1F314FFD" w14:textId="77777777" w:rsidR="00617106" w:rsidRPr="00FB1AC6" w:rsidRDefault="00000000">
      <w:pPr>
        <w:pStyle w:val="Heading4"/>
        <w:rPr>
          <w:color w:val="000000" w:themeColor="text1"/>
        </w:rPr>
      </w:pPr>
      <w:bookmarkStart w:id="11" w:name="users-array"/>
      <w:r w:rsidRPr="00FB1AC6">
        <w:rPr>
          <w:color w:val="000000" w:themeColor="text1"/>
        </w:rPr>
        <w:t>Users Array</w:t>
      </w:r>
    </w:p>
    <w:p w14:paraId="41D653E8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user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u_1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usernam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super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passwor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123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email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role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</w:t>
      </w:r>
      <w:r w:rsidRPr="00FB1AC6">
        <w:rPr>
          <w:rStyle w:val="StringTok"/>
          <w:color w:val="000000" w:themeColor="text1"/>
        </w:rPr>
        <w:t>'super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super_admin'</w:t>
      </w:r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group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]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}</w:t>
      </w:r>
      <w:r w:rsidRPr="00FB1AC6">
        <w:rPr>
          <w:color w:val="000000" w:themeColor="text1"/>
        </w:rPr>
        <w:br/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proofErr w:type="gramEnd"/>
    </w:p>
    <w:p w14:paraId="565DD18F" w14:textId="77777777" w:rsidR="00617106" w:rsidRPr="00FB1AC6" w:rsidRDefault="00000000">
      <w:pPr>
        <w:pStyle w:val="Heading4"/>
        <w:rPr>
          <w:color w:val="000000" w:themeColor="text1"/>
        </w:rPr>
      </w:pPr>
      <w:bookmarkStart w:id="12" w:name="groups-array"/>
      <w:bookmarkEnd w:id="11"/>
      <w:r w:rsidRPr="00FB1AC6">
        <w:rPr>
          <w:color w:val="000000" w:themeColor="text1"/>
        </w:rPr>
        <w:t>Groups Array</w:t>
      </w:r>
    </w:p>
    <w:p w14:paraId="683D3277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group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g_1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nam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Test Group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creator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u_1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owner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u_1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adminId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</w:t>
      </w:r>
      <w:r w:rsidRPr="00FB1AC6">
        <w:rPr>
          <w:rStyle w:val="StringTok"/>
          <w:color w:val="000000" w:themeColor="text1"/>
        </w:rPr>
        <w:t>'u_1'</w:t>
      </w:r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memberId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</w:t>
      </w:r>
      <w:r w:rsidRPr="00FB1AC6">
        <w:rPr>
          <w:rStyle w:val="StringTok"/>
          <w:color w:val="000000" w:themeColor="text1"/>
        </w:rPr>
        <w:t>'u_1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u_2'</w:t>
      </w:r>
      <w:r w:rsidRPr="00FB1AC6">
        <w:rPr>
          <w:rStyle w:val="NormalTok"/>
          <w:color w:val="000000" w:themeColor="text1"/>
        </w:rPr>
        <w:t>]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lastRenderedPageBreak/>
        <w:t xml:space="preserve">  }</w:t>
      </w:r>
      <w:r w:rsidRPr="00FB1AC6">
        <w:rPr>
          <w:color w:val="000000" w:themeColor="text1"/>
        </w:rPr>
        <w:br/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proofErr w:type="gramEnd"/>
    </w:p>
    <w:p w14:paraId="0EC5DF11" w14:textId="77777777" w:rsidR="00617106" w:rsidRPr="00FB1AC6" w:rsidRDefault="00000000">
      <w:pPr>
        <w:pStyle w:val="Heading4"/>
        <w:rPr>
          <w:color w:val="000000" w:themeColor="text1"/>
        </w:rPr>
      </w:pPr>
      <w:bookmarkStart w:id="13" w:name="channels-array"/>
      <w:bookmarkEnd w:id="12"/>
      <w:r w:rsidRPr="00FB1AC6">
        <w:rPr>
          <w:color w:val="000000" w:themeColor="text1"/>
        </w:rPr>
        <w:t>Channels Array</w:t>
      </w:r>
    </w:p>
    <w:p w14:paraId="580B4EDD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channel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c_1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nam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General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groupId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g_1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DataTypeTok"/>
          <w:color w:val="000000" w:themeColor="text1"/>
        </w:rPr>
        <w:t>bannedUserId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]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}</w:t>
      </w:r>
      <w:r w:rsidRPr="00FB1AC6">
        <w:rPr>
          <w:color w:val="000000" w:themeColor="text1"/>
        </w:rPr>
        <w:br/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proofErr w:type="gramEnd"/>
    </w:p>
    <w:p w14:paraId="44DD5D42" w14:textId="77777777" w:rsidR="00617106" w:rsidRPr="00FB1AC6" w:rsidRDefault="00000000">
      <w:pPr>
        <w:pStyle w:val="Heading4"/>
        <w:rPr>
          <w:color w:val="000000" w:themeColor="text1"/>
        </w:rPr>
      </w:pPr>
      <w:bookmarkStart w:id="14" w:name="supporting-arrays"/>
      <w:bookmarkEnd w:id="13"/>
      <w:r w:rsidRPr="00FB1AC6">
        <w:rPr>
          <w:color w:val="000000" w:themeColor="text1"/>
        </w:rPr>
        <w:t>Supporting Arrays</w:t>
      </w:r>
    </w:p>
    <w:p w14:paraId="7B4F992B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groupInterest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CommentTok"/>
          <w:color w:val="000000" w:themeColor="text1"/>
        </w:rPr>
        <w:t>// Join requests</w:t>
      </w:r>
      <w:r w:rsidRPr="00FB1AC6">
        <w:rPr>
          <w:color w:val="000000" w:themeColor="text1"/>
        </w:rPr>
        <w:br/>
      </w: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report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  </w:t>
      </w:r>
      <w:proofErr w:type="gramEnd"/>
      <w:r w:rsidRPr="00FB1AC6">
        <w:rPr>
          <w:rStyle w:val="NormalTok"/>
          <w:color w:val="000000" w:themeColor="text1"/>
        </w:rPr>
        <w:t xml:space="preserve">     </w:t>
      </w:r>
      <w:r w:rsidRPr="00FB1AC6">
        <w:rPr>
          <w:rStyle w:val="CommentTok"/>
          <w:color w:val="000000" w:themeColor="text1"/>
        </w:rPr>
        <w:t>// Admin reports</w:t>
      </w:r>
      <w:r w:rsidRPr="00FB1AC6">
        <w:rPr>
          <w:color w:val="000000" w:themeColor="text1"/>
        </w:rPr>
        <w:br/>
      </w: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message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  </w:t>
      </w:r>
      <w:proofErr w:type="gramEnd"/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CommentTok"/>
          <w:color w:val="000000" w:themeColor="text1"/>
        </w:rPr>
        <w:t>// Chat messages</w:t>
      </w:r>
    </w:p>
    <w:p w14:paraId="37B411EA" w14:textId="77777777" w:rsidR="00617106" w:rsidRPr="00FB1AC6" w:rsidRDefault="00000000">
      <w:pPr>
        <w:pStyle w:val="Heading2"/>
        <w:rPr>
          <w:color w:val="000000" w:themeColor="text1"/>
        </w:rPr>
      </w:pPr>
      <w:bookmarkStart w:id="15" w:name="angular-architecture"/>
      <w:bookmarkEnd w:id="4"/>
      <w:bookmarkEnd w:id="10"/>
      <w:bookmarkEnd w:id="14"/>
      <w:r w:rsidRPr="00FB1AC6">
        <w:rPr>
          <w:color w:val="000000" w:themeColor="text1"/>
        </w:rPr>
        <w:t>3. Angular Architecture</w:t>
      </w:r>
    </w:p>
    <w:p w14:paraId="12200B43" w14:textId="77777777" w:rsidR="00617106" w:rsidRPr="00FB1AC6" w:rsidRDefault="00000000">
      <w:pPr>
        <w:pStyle w:val="Heading3"/>
        <w:rPr>
          <w:color w:val="000000" w:themeColor="text1"/>
        </w:rPr>
      </w:pPr>
      <w:bookmarkStart w:id="16" w:name="components"/>
      <w:r w:rsidRPr="00FB1AC6">
        <w:rPr>
          <w:color w:val="000000" w:themeColor="text1"/>
        </w:rPr>
        <w:t>Components</w:t>
      </w:r>
    </w:p>
    <w:p w14:paraId="725CC73A" w14:textId="77777777" w:rsidR="00617106" w:rsidRPr="00FB1AC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AppComponent</w:t>
      </w:r>
      <w:r w:rsidRPr="00FB1AC6">
        <w:rPr>
          <w:color w:val="000000" w:themeColor="text1"/>
        </w:rPr>
        <w:t>: Main application component with routing</w:t>
      </w:r>
    </w:p>
    <w:p w14:paraId="6C53FD9E" w14:textId="77777777" w:rsidR="00617106" w:rsidRPr="00FB1AC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LoginComponent</w:t>
      </w:r>
      <w:r w:rsidRPr="00FB1AC6">
        <w:rPr>
          <w:color w:val="000000" w:themeColor="text1"/>
        </w:rPr>
        <w:t>: User authentication interface</w:t>
      </w:r>
    </w:p>
    <w:p w14:paraId="6D3598D9" w14:textId="77777777" w:rsidR="00617106" w:rsidRPr="00FB1AC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RegisterComponent</w:t>
      </w:r>
      <w:r w:rsidRPr="00FB1AC6">
        <w:rPr>
          <w:color w:val="000000" w:themeColor="text1"/>
        </w:rPr>
        <w:t>: User registration interface</w:t>
      </w:r>
    </w:p>
    <w:p w14:paraId="3C359FD0" w14:textId="77777777" w:rsidR="00617106" w:rsidRPr="00FB1AC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DashboardComponent</w:t>
      </w:r>
      <w:r w:rsidRPr="00FB1AC6">
        <w:rPr>
          <w:color w:val="000000" w:themeColor="text1"/>
        </w:rPr>
        <w:t>: Main user dashboard with groups and actions</w:t>
      </w:r>
    </w:p>
    <w:p w14:paraId="7040C673" w14:textId="77777777" w:rsidR="00617106" w:rsidRPr="00FB1AC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GroupDetailComponent</w:t>
      </w:r>
      <w:r w:rsidRPr="00FB1AC6">
        <w:rPr>
          <w:color w:val="000000" w:themeColor="text1"/>
        </w:rPr>
        <w:t>: Detailed group view with channels and members</w:t>
      </w:r>
    </w:p>
    <w:p w14:paraId="000A2C75" w14:textId="77777777" w:rsidR="00617106" w:rsidRPr="00FB1AC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ChannelViewComponent</w:t>
      </w:r>
      <w:r w:rsidRPr="00FB1AC6">
        <w:rPr>
          <w:color w:val="000000" w:themeColor="text1"/>
        </w:rPr>
        <w:t>: Channel chat interface</w:t>
      </w:r>
    </w:p>
    <w:p w14:paraId="21582F97" w14:textId="77777777" w:rsidR="00617106" w:rsidRPr="00FB1AC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AdminPanelComponent</w:t>
      </w:r>
      <w:r w:rsidRPr="00FB1AC6">
        <w:rPr>
          <w:color w:val="000000" w:themeColor="text1"/>
        </w:rPr>
        <w:t>: Super admin management interface</w:t>
      </w:r>
    </w:p>
    <w:p w14:paraId="4F267857" w14:textId="77777777" w:rsidR="00617106" w:rsidRPr="00FB1AC6" w:rsidRDefault="00000000">
      <w:pPr>
        <w:pStyle w:val="Compact"/>
        <w:numPr>
          <w:ilvl w:val="0"/>
          <w:numId w:val="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NavbarComponent</w:t>
      </w:r>
      <w:r w:rsidRPr="00FB1AC6">
        <w:rPr>
          <w:color w:val="000000" w:themeColor="text1"/>
        </w:rPr>
        <w:t>: Navigation bar component</w:t>
      </w:r>
    </w:p>
    <w:p w14:paraId="11E389D5" w14:textId="77777777" w:rsidR="00617106" w:rsidRPr="00FB1AC6" w:rsidRDefault="00000000">
      <w:pPr>
        <w:pStyle w:val="Heading3"/>
        <w:rPr>
          <w:color w:val="000000" w:themeColor="text1"/>
        </w:rPr>
      </w:pPr>
      <w:bookmarkStart w:id="17" w:name="services"/>
      <w:bookmarkEnd w:id="16"/>
      <w:r w:rsidRPr="00FB1AC6">
        <w:rPr>
          <w:color w:val="000000" w:themeColor="text1"/>
        </w:rPr>
        <w:t>Services</w:t>
      </w:r>
    </w:p>
    <w:p w14:paraId="612B7D41" w14:textId="77777777" w:rsidR="00617106" w:rsidRPr="00FB1AC6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AuthService</w:t>
      </w:r>
      <w:r w:rsidRPr="00FB1AC6">
        <w:rPr>
          <w:color w:val="000000" w:themeColor="text1"/>
        </w:rPr>
        <w:t>: Authentication and user management</w:t>
      </w:r>
    </w:p>
    <w:p w14:paraId="5C710E63" w14:textId="77777777" w:rsidR="00617106" w:rsidRPr="00FB1AC6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ApiService</w:t>
      </w:r>
      <w:r w:rsidRPr="00FB1AC6">
        <w:rPr>
          <w:color w:val="000000" w:themeColor="text1"/>
        </w:rPr>
        <w:t>: HTTP communication with backend</w:t>
      </w:r>
    </w:p>
    <w:p w14:paraId="7841DBC1" w14:textId="77777777" w:rsidR="00617106" w:rsidRPr="00FB1AC6" w:rsidRDefault="00000000">
      <w:pPr>
        <w:pStyle w:val="Compact"/>
        <w:numPr>
          <w:ilvl w:val="0"/>
          <w:numId w:val="4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StorageService</w:t>
      </w:r>
      <w:r w:rsidRPr="00FB1AC6">
        <w:rPr>
          <w:color w:val="000000" w:themeColor="text1"/>
        </w:rPr>
        <w:t>: Local storage management</w:t>
      </w:r>
    </w:p>
    <w:p w14:paraId="11987B9E" w14:textId="77777777" w:rsidR="00617106" w:rsidRPr="00FB1AC6" w:rsidRDefault="00000000">
      <w:pPr>
        <w:pStyle w:val="Heading3"/>
        <w:rPr>
          <w:color w:val="000000" w:themeColor="text1"/>
        </w:rPr>
      </w:pPr>
      <w:bookmarkStart w:id="18" w:name="models"/>
      <w:bookmarkEnd w:id="17"/>
      <w:r w:rsidRPr="00FB1AC6">
        <w:rPr>
          <w:color w:val="000000" w:themeColor="text1"/>
        </w:rPr>
        <w:t>Models</w:t>
      </w:r>
    </w:p>
    <w:p w14:paraId="21CB23A8" w14:textId="77777777" w:rsidR="00617106" w:rsidRPr="00FB1AC6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User</w:t>
      </w:r>
      <w:r w:rsidRPr="00FB1AC6">
        <w:rPr>
          <w:color w:val="000000" w:themeColor="text1"/>
        </w:rPr>
        <w:t>: User data structure</w:t>
      </w:r>
    </w:p>
    <w:p w14:paraId="0923B3E9" w14:textId="77777777" w:rsidR="00617106" w:rsidRPr="00FB1AC6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Group</w:t>
      </w:r>
      <w:r w:rsidRPr="00FB1AC6">
        <w:rPr>
          <w:color w:val="000000" w:themeColor="text1"/>
        </w:rPr>
        <w:t>: Group data structure</w:t>
      </w:r>
    </w:p>
    <w:p w14:paraId="39B996E2" w14:textId="77777777" w:rsidR="00617106" w:rsidRPr="00FB1AC6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Channel</w:t>
      </w:r>
      <w:r w:rsidRPr="00FB1AC6">
        <w:rPr>
          <w:color w:val="000000" w:themeColor="text1"/>
        </w:rPr>
        <w:t>: Channel data structure</w:t>
      </w:r>
    </w:p>
    <w:p w14:paraId="1FDE4082" w14:textId="77777777" w:rsidR="00617106" w:rsidRPr="00FB1AC6" w:rsidRDefault="00000000">
      <w:pPr>
        <w:pStyle w:val="Compact"/>
        <w:numPr>
          <w:ilvl w:val="0"/>
          <w:numId w:val="5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Role</w:t>
      </w:r>
      <w:r w:rsidRPr="00FB1AC6">
        <w:rPr>
          <w:color w:val="000000" w:themeColor="text1"/>
        </w:rPr>
        <w:t>: User role types</w:t>
      </w:r>
    </w:p>
    <w:p w14:paraId="2C5D7DFD" w14:textId="77777777" w:rsidR="00617106" w:rsidRPr="00FB1AC6" w:rsidRDefault="00000000">
      <w:pPr>
        <w:pStyle w:val="Heading3"/>
        <w:rPr>
          <w:color w:val="000000" w:themeColor="text1"/>
        </w:rPr>
      </w:pPr>
      <w:bookmarkStart w:id="19" w:name="routes"/>
      <w:bookmarkEnd w:id="18"/>
      <w:r w:rsidRPr="00FB1AC6">
        <w:rPr>
          <w:color w:val="000000" w:themeColor="text1"/>
        </w:rPr>
        <w:t>Routes</w:t>
      </w:r>
    </w:p>
    <w:p w14:paraId="19B726AF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routes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Route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 path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redirectTo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/dashboard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pathMatch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full'</w:t>
      </w:r>
      <w:r w:rsidRPr="00FB1AC6">
        <w:rPr>
          <w:rStyle w:val="NormalTok"/>
          <w:color w:val="000000" w:themeColor="text1"/>
        </w:rPr>
        <w:t xml:space="preserve"> }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 path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login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component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LoginComponent }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 path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register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component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RegisterComponent }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lastRenderedPageBreak/>
        <w:t xml:space="preserve">    path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dashboard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component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DashboardComponent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canActivat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AuthGuard]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}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path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group/:gid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component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GroupDetailComponent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canActivat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AuthGuard]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}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path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channel/:cid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component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ChannelViewComponent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canActivat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AuthGuard]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}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{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path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StringTok"/>
          <w:color w:val="000000" w:themeColor="text1"/>
        </w:rPr>
        <w:t>'admin'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component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AdminPanelComponent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  canActivate</w:t>
      </w:r>
      <w:r w:rsidRPr="00FB1AC6">
        <w:rPr>
          <w:rStyle w:val="OperatorTok"/>
          <w:color w:val="000000" w:themeColor="text1"/>
        </w:rPr>
        <w:t>:</w:t>
      </w:r>
      <w:r w:rsidRPr="00FB1AC6">
        <w:rPr>
          <w:rStyle w:val="NormalTok"/>
          <w:color w:val="000000" w:themeColor="text1"/>
        </w:rPr>
        <w:t xml:space="preserve"> [AuthGuard</w:t>
      </w:r>
      <w:r w:rsidRPr="00FB1AC6">
        <w:rPr>
          <w:rStyle w:val="OperatorTok"/>
          <w:color w:val="000000" w:themeColor="text1"/>
        </w:rPr>
        <w:t>,</w:t>
      </w:r>
      <w:r w:rsidRPr="00FB1AC6">
        <w:rPr>
          <w:rStyle w:val="NormalTok"/>
          <w:color w:val="000000" w:themeColor="text1"/>
        </w:rPr>
        <w:t xml:space="preserve"> RoleGuard] 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 xml:space="preserve">  }</w:t>
      </w:r>
      <w:r w:rsidRPr="00FB1AC6">
        <w:rPr>
          <w:color w:val="000000" w:themeColor="text1"/>
        </w:rPr>
        <w:br/>
      </w:r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</w:p>
    <w:p w14:paraId="2253BDE6" w14:textId="77777777" w:rsidR="00617106" w:rsidRPr="00FB1AC6" w:rsidRDefault="00000000">
      <w:pPr>
        <w:pStyle w:val="Heading3"/>
        <w:rPr>
          <w:color w:val="000000" w:themeColor="text1"/>
        </w:rPr>
      </w:pPr>
      <w:bookmarkStart w:id="20" w:name="guards"/>
      <w:bookmarkEnd w:id="19"/>
      <w:r w:rsidRPr="00FB1AC6">
        <w:rPr>
          <w:color w:val="000000" w:themeColor="text1"/>
        </w:rPr>
        <w:t>Guards</w:t>
      </w:r>
    </w:p>
    <w:p w14:paraId="01A8EE7C" w14:textId="77777777" w:rsidR="00617106" w:rsidRPr="00FB1AC6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AuthGuard</w:t>
      </w:r>
      <w:r w:rsidRPr="00FB1AC6">
        <w:rPr>
          <w:color w:val="000000" w:themeColor="text1"/>
        </w:rPr>
        <w:t>: Ensures user is authenticated</w:t>
      </w:r>
    </w:p>
    <w:p w14:paraId="48D1BAED" w14:textId="77777777" w:rsidR="00617106" w:rsidRPr="00FB1AC6" w:rsidRDefault="00000000">
      <w:pPr>
        <w:pStyle w:val="Compact"/>
        <w:numPr>
          <w:ilvl w:val="0"/>
          <w:numId w:val="6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RoleGuard</w:t>
      </w:r>
      <w:r w:rsidRPr="00FB1AC6">
        <w:rPr>
          <w:color w:val="000000" w:themeColor="text1"/>
        </w:rPr>
        <w:t>: Ensures user has required role for admin access</w:t>
      </w:r>
    </w:p>
    <w:p w14:paraId="30FCF290" w14:textId="77777777" w:rsidR="00617106" w:rsidRPr="00FB1AC6" w:rsidRDefault="00000000">
      <w:pPr>
        <w:pStyle w:val="Heading2"/>
        <w:rPr>
          <w:color w:val="000000" w:themeColor="text1"/>
        </w:rPr>
      </w:pPr>
      <w:bookmarkStart w:id="21" w:name="node-server-architecture"/>
      <w:bookmarkEnd w:id="15"/>
      <w:bookmarkEnd w:id="20"/>
      <w:r w:rsidRPr="00FB1AC6">
        <w:rPr>
          <w:color w:val="000000" w:themeColor="text1"/>
        </w:rPr>
        <w:t>4. Node Server Architecture</w:t>
      </w:r>
    </w:p>
    <w:p w14:paraId="72F242CB" w14:textId="77777777" w:rsidR="00617106" w:rsidRPr="00FB1AC6" w:rsidRDefault="00000000">
      <w:pPr>
        <w:pStyle w:val="Heading3"/>
        <w:rPr>
          <w:color w:val="000000" w:themeColor="text1"/>
        </w:rPr>
      </w:pPr>
      <w:bookmarkStart w:id="22" w:name="main-server-file-server.js"/>
      <w:r w:rsidRPr="00FB1AC6">
        <w:rPr>
          <w:color w:val="000000" w:themeColor="text1"/>
        </w:rPr>
        <w:t>Main Server File (server.js)</w:t>
      </w:r>
    </w:p>
    <w:p w14:paraId="52F966B2" w14:textId="77777777" w:rsidR="00617106" w:rsidRPr="00FB1AC6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Express Application</w:t>
      </w:r>
      <w:r w:rsidRPr="00FB1AC6">
        <w:rPr>
          <w:color w:val="000000" w:themeColor="text1"/>
        </w:rPr>
        <w:t>: Main server instance</w:t>
      </w:r>
    </w:p>
    <w:p w14:paraId="44E5ABBB" w14:textId="77777777" w:rsidR="00617106" w:rsidRPr="00FB1AC6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Middleware</w:t>
      </w:r>
      <w:r w:rsidRPr="00FB1AC6">
        <w:rPr>
          <w:color w:val="000000" w:themeColor="text1"/>
        </w:rPr>
        <w:t>: CORS, JSON parsing, static file serving</w:t>
      </w:r>
    </w:p>
    <w:p w14:paraId="39FA0272" w14:textId="77777777" w:rsidR="00617106" w:rsidRPr="00FB1AC6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In-Memory Storage</w:t>
      </w:r>
      <w:r w:rsidRPr="00FB1AC6">
        <w:rPr>
          <w:color w:val="000000" w:themeColor="text1"/>
        </w:rPr>
        <w:t>: Arrays for data persistence during development</w:t>
      </w:r>
    </w:p>
    <w:p w14:paraId="473C9D44" w14:textId="77777777" w:rsidR="00617106" w:rsidRPr="00FB1AC6" w:rsidRDefault="00000000">
      <w:pPr>
        <w:pStyle w:val="Compact"/>
        <w:numPr>
          <w:ilvl w:val="0"/>
          <w:numId w:val="7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Route Organization</w:t>
      </w:r>
      <w:r w:rsidRPr="00FB1AC6">
        <w:rPr>
          <w:color w:val="000000" w:themeColor="text1"/>
        </w:rPr>
        <w:t>: Grouped by functionality</w:t>
      </w:r>
    </w:p>
    <w:p w14:paraId="7B6A08F9" w14:textId="77777777" w:rsidR="00617106" w:rsidRPr="00FB1AC6" w:rsidRDefault="00000000">
      <w:pPr>
        <w:pStyle w:val="Heading3"/>
        <w:rPr>
          <w:color w:val="000000" w:themeColor="text1"/>
        </w:rPr>
      </w:pPr>
      <w:bookmarkStart w:id="23" w:name="global-variables"/>
      <w:bookmarkEnd w:id="22"/>
      <w:r w:rsidRPr="00FB1AC6">
        <w:rPr>
          <w:color w:val="000000" w:themeColor="text1"/>
        </w:rPr>
        <w:t>Global Variables</w:t>
      </w:r>
    </w:p>
    <w:p w14:paraId="2DE73F68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user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  </w:t>
      </w:r>
      <w:proofErr w:type="gramEnd"/>
      <w:r w:rsidRPr="00FB1AC6">
        <w:rPr>
          <w:rStyle w:val="NormalTok"/>
          <w:color w:val="000000" w:themeColor="text1"/>
        </w:rPr>
        <w:t xml:space="preserve">        </w:t>
      </w:r>
      <w:r w:rsidRPr="00FB1AC6">
        <w:rPr>
          <w:rStyle w:val="CommentTok"/>
          <w:color w:val="000000" w:themeColor="text1"/>
        </w:rPr>
        <w:t>// User data</w:t>
      </w:r>
      <w:r w:rsidRPr="00FB1AC6">
        <w:rPr>
          <w:color w:val="000000" w:themeColor="text1"/>
        </w:rPr>
        <w:br/>
      </w: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group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  </w:t>
      </w:r>
      <w:proofErr w:type="gramEnd"/>
      <w:r w:rsidRPr="00FB1AC6">
        <w:rPr>
          <w:rStyle w:val="NormalTok"/>
          <w:color w:val="000000" w:themeColor="text1"/>
        </w:rPr>
        <w:t xml:space="preserve">      </w:t>
      </w:r>
      <w:r w:rsidRPr="00FB1AC6">
        <w:rPr>
          <w:rStyle w:val="CommentTok"/>
          <w:color w:val="000000" w:themeColor="text1"/>
        </w:rPr>
        <w:t>// Group data</w:t>
      </w:r>
      <w:r w:rsidRPr="00FB1AC6">
        <w:rPr>
          <w:color w:val="000000" w:themeColor="text1"/>
        </w:rPr>
        <w:br/>
      </w: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channel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  </w:t>
      </w:r>
      <w:proofErr w:type="gramEnd"/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CommentTok"/>
          <w:color w:val="000000" w:themeColor="text1"/>
        </w:rPr>
        <w:t>// Channel data</w:t>
      </w:r>
      <w:r w:rsidRPr="00FB1AC6">
        <w:rPr>
          <w:color w:val="000000" w:themeColor="text1"/>
        </w:rPr>
        <w:br/>
      </w: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groupInterest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</w:t>
      </w:r>
      <w:r w:rsidRPr="00FB1AC6">
        <w:rPr>
          <w:rStyle w:val="CommentTok"/>
          <w:color w:val="000000" w:themeColor="text1"/>
        </w:rPr>
        <w:t>// Join requests</w:t>
      </w:r>
      <w:r w:rsidRPr="00FB1AC6">
        <w:rPr>
          <w:color w:val="000000" w:themeColor="text1"/>
        </w:rPr>
        <w:br/>
      </w: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report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  </w:t>
      </w:r>
      <w:proofErr w:type="gramEnd"/>
      <w:r w:rsidRPr="00FB1AC6">
        <w:rPr>
          <w:rStyle w:val="NormalTok"/>
          <w:color w:val="000000" w:themeColor="text1"/>
        </w:rPr>
        <w:t xml:space="preserve">     </w:t>
      </w:r>
      <w:r w:rsidRPr="00FB1AC6">
        <w:rPr>
          <w:rStyle w:val="CommentTok"/>
          <w:color w:val="000000" w:themeColor="text1"/>
        </w:rPr>
        <w:t>// Admin reports</w:t>
      </w:r>
      <w:r w:rsidRPr="00FB1AC6">
        <w:rPr>
          <w:color w:val="000000" w:themeColor="text1"/>
        </w:rPr>
        <w:br/>
      </w:r>
      <w:r w:rsidRPr="00FB1AC6">
        <w:rPr>
          <w:rStyle w:val="KeywordTok"/>
          <w:color w:val="000000" w:themeColor="text1"/>
        </w:rPr>
        <w:t>const</w:t>
      </w:r>
      <w:r w:rsidRPr="00FB1AC6">
        <w:rPr>
          <w:rStyle w:val="NormalTok"/>
          <w:color w:val="000000" w:themeColor="text1"/>
        </w:rPr>
        <w:t xml:space="preserve"> messages </w:t>
      </w:r>
      <w:r w:rsidRPr="00FB1AC6">
        <w:rPr>
          <w:rStyle w:val="OperatorTok"/>
          <w:color w:val="000000" w:themeColor="text1"/>
        </w:rPr>
        <w:t>=</w:t>
      </w:r>
      <w:r w:rsidRPr="00FB1AC6">
        <w:rPr>
          <w:rStyle w:val="NormalTok"/>
          <w:color w:val="000000" w:themeColor="text1"/>
        </w:rPr>
        <w:t xml:space="preserve"> [</w:t>
      </w:r>
      <w:proofErr w:type="gramStart"/>
      <w:r w:rsidRPr="00FB1AC6">
        <w:rPr>
          <w:rStyle w:val="NormalTok"/>
          <w:color w:val="000000" w:themeColor="text1"/>
        </w:rPr>
        <w:t>]</w:t>
      </w:r>
      <w:r w:rsidRPr="00FB1AC6">
        <w:rPr>
          <w:rStyle w:val="OperatorTok"/>
          <w:color w:val="000000" w:themeColor="text1"/>
        </w:rPr>
        <w:t>;</w:t>
      </w:r>
      <w:r w:rsidRPr="00FB1AC6">
        <w:rPr>
          <w:rStyle w:val="NormalTok"/>
          <w:color w:val="000000" w:themeColor="text1"/>
        </w:rPr>
        <w:t xml:space="preserve">   </w:t>
      </w:r>
      <w:proofErr w:type="gramEnd"/>
      <w:r w:rsidRPr="00FB1AC6">
        <w:rPr>
          <w:rStyle w:val="NormalTok"/>
          <w:color w:val="000000" w:themeColor="text1"/>
        </w:rPr>
        <w:t xml:space="preserve">    </w:t>
      </w:r>
      <w:r w:rsidRPr="00FB1AC6">
        <w:rPr>
          <w:rStyle w:val="CommentTok"/>
          <w:color w:val="000000" w:themeColor="text1"/>
        </w:rPr>
        <w:t>// Chat messages</w:t>
      </w:r>
    </w:p>
    <w:p w14:paraId="1B783181" w14:textId="77777777" w:rsidR="00617106" w:rsidRPr="00FB1AC6" w:rsidRDefault="00000000">
      <w:pPr>
        <w:pStyle w:val="Heading3"/>
        <w:rPr>
          <w:color w:val="000000" w:themeColor="text1"/>
        </w:rPr>
      </w:pPr>
      <w:bookmarkStart w:id="24" w:name="module-structure"/>
      <w:bookmarkEnd w:id="23"/>
      <w:r w:rsidRPr="00FB1AC6">
        <w:rPr>
          <w:color w:val="000000" w:themeColor="text1"/>
        </w:rPr>
        <w:t>Module Structure</w:t>
      </w:r>
    </w:p>
    <w:p w14:paraId="6D0FE898" w14:textId="77777777" w:rsidR="00617106" w:rsidRPr="00FB1AC6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Express</w:t>
      </w:r>
      <w:r w:rsidRPr="00FB1AC6">
        <w:rPr>
          <w:color w:val="000000" w:themeColor="text1"/>
        </w:rPr>
        <w:t>: Web framework</w:t>
      </w:r>
    </w:p>
    <w:p w14:paraId="165AFB0B" w14:textId="77777777" w:rsidR="00617106" w:rsidRPr="00FB1AC6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CORS</w:t>
      </w:r>
      <w:r w:rsidRPr="00FB1AC6">
        <w:rPr>
          <w:color w:val="000000" w:themeColor="text1"/>
        </w:rPr>
        <w:t>: Cross-origin resource sharing</w:t>
      </w:r>
    </w:p>
    <w:p w14:paraId="3B5D9729" w14:textId="77777777" w:rsidR="00617106" w:rsidRPr="00FB1AC6" w:rsidRDefault="00000000">
      <w:pPr>
        <w:pStyle w:val="Compact"/>
        <w:numPr>
          <w:ilvl w:val="0"/>
          <w:numId w:val="8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Built-in modules</w:t>
      </w:r>
      <w:r w:rsidRPr="00FB1AC6">
        <w:rPr>
          <w:color w:val="000000" w:themeColor="text1"/>
        </w:rPr>
        <w:t>: HTTP, path, etc.</w:t>
      </w:r>
    </w:p>
    <w:p w14:paraId="107CC249" w14:textId="77777777" w:rsidR="00617106" w:rsidRPr="00FB1AC6" w:rsidRDefault="00000000">
      <w:pPr>
        <w:pStyle w:val="Heading3"/>
        <w:rPr>
          <w:color w:val="000000" w:themeColor="text1"/>
        </w:rPr>
      </w:pPr>
      <w:bookmarkStart w:id="25" w:name="functions"/>
      <w:bookmarkEnd w:id="24"/>
      <w:r w:rsidRPr="00FB1AC6">
        <w:rPr>
          <w:color w:val="000000" w:themeColor="text1"/>
        </w:rPr>
        <w:t>Functions</w:t>
      </w:r>
    </w:p>
    <w:p w14:paraId="1D361B73" w14:textId="77777777" w:rsidR="00617106" w:rsidRPr="00FB1AC6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Authentication</w:t>
      </w:r>
      <w:r w:rsidRPr="00FB1AC6">
        <w:rPr>
          <w:color w:val="000000" w:themeColor="text1"/>
        </w:rPr>
        <w:t>: Login/register validation</w:t>
      </w:r>
    </w:p>
    <w:p w14:paraId="3FC7D5B5" w14:textId="77777777" w:rsidR="00617106" w:rsidRPr="00FB1AC6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lastRenderedPageBreak/>
        <w:t>Authorization</w:t>
      </w:r>
      <w:r w:rsidRPr="00FB1AC6">
        <w:rPr>
          <w:color w:val="000000" w:themeColor="text1"/>
        </w:rPr>
        <w:t>: Role-based access control</w:t>
      </w:r>
    </w:p>
    <w:p w14:paraId="705E4CCE" w14:textId="77777777" w:rsidR="00617106" w:rsidRPr="00FB1AC6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Data Management</w:t>
      </w:r>
      <w:r w:rsidRPr="00FB1AC6">
        <w:rPr>
          <w:color w:val="000000" w:themeColor="text1"/>
        </w:rPr>
        <w:t>: CRUD operations for all entities</w:t>
      </w:r>
    </w:p>
    <w:p w14:paraId="6CB562AF" w14:textId="77777777" w:rsidR="00617106" w:rsidRPr="00FB1AC6" w:rsidRDefault="00000000">
      <w:pPr>
        <w:pStyle w:val="Compact"/>
        <w:numPr>
          <w:ilvl w:val="0"/>
          <w:numId w:val="9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Business Logic</w:t>
      </w:r>
      <w:r w:rsidRPr="00FB1AC6">
        <w:rPr>
          <w:color w:val="000000" w:themeColor="text1"/>
        </w:rPr>
        <w:t>: Group management, user promotion, etc.</w:t>
      </w:r>
    </w:p>
    <w:p w14:paraId="0597CA57" w14:textId="77777777" w:rsidR="00617106" w:rsidRPr="00FB1AC6" w:rsidRDefault="00000000">
      <w:pPr>
        <w:pStyle w:val="Heading2"/>
        <w:rPr>
          <w:color w:val="000000" w:themeColor="text1"/>
        </w:rPr>
      </w:pPr>
      <w:bookmarkStart w:id="26" w:name="server-side-routes"/>
      <w:bookmarkEnd w:id="21"/>
      <w:bookmarkEnd w:id="25"/>
      <w:r w:rsidRPr="00FB1AC6">
        <w:rPr>
          <w:color w:val="000000" w:themeColor="text1"/>
        </w:rPr>
        <w:t>5. Server-Side Routes</w:t>
      </w:r>
    </w:p>
    <w:p w14:paraId="2B3A1B56" w14:textId="77777777" w:rsidR="00617106" w:rsidRPr="00FB1AC6" w:rsidRDefault="00000000">
      <w:pPr>
        <w:pStyle w:val="Heading3"/>
        <w:rPr>
          <w:color w:val="000000" w:themeColor="text1"/>
        </w:rPr>
      </w:pPr>
      <w:bookmarkStart w:id="27" w:name="authentication-routes"/>
      <w:r w:rsidRPr="00FB1AC6">
        <w:rPr>
          <w:color w:val="000000" w:themeColor="text1"/>
        </w:rPr>
        <w:t>Authentication Routes</w:t>
      </w:r>
    </w:p>
    <w:p w14:paraId="6F3780C4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VerbatimChar"/>
          <w:color w:val="000000" w:themeColor="text1"/>
        </w:rPr>
        <w:t>POST /api/login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Parameters: </w:t>
      </w:r>
      <w:proofErr w:type="gramStart"/>
      <w:r w:rsidRPr="00FB1AC6">
        <w:rPr>
          <w:rStyle w:val="VerbatimChar"/>
          <w:color w:val="000000" w:themeColor="text1"/>
        </w:rPr>
        <w:t>{ username</w:t>
      </w:r>
      <w:proofErr w:type="gramEnd"/>
      <w:r w:rsidRPr="00FB1AC6">
        <w:rPr>
          <w:rStyle w:val="VerbatimChar"/>
          <w:color w:val="000000" w:themeColor="text1"/>
        </w:rPr>
        <w:t xml:space="preserve">, </w:t>
      </w:r>
      <w:proofErr w:type="gramStart"/>
      <w:r w:rsidRPr="00FB1AC6">
        <w:rPr>
          <w:rStyle w:val="VerbatimChar"/>
          <w:color w:val="000000" w:themeColor="text1"/>
        </w:rPr>
        <w:t>password }</w:t>
      </w:r>
      <w:proofErr w:type="gramEnd"/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Returns: </w:t>
      </w:r>
      <w:proofErr w:type="gramStart"/>
      <w:r w:rsidRPr="00FB1AC6">
        <w:rPr>
          <w:rStyle w:val="VerbatimChar"/>
          <w:color w:val="000000" w:themeColor="text1"/>
        </w:rPr>
        <w:t>{ ok</w:t>
      </w:r>
      <w:proofErr w:type="gramEnd"/>
      <w:r w:rsidRPr="00FB1AC6">
        <w:rPr>
          <w:rStyle w:val="VerbatimChar"/>
          <w:color w:val="000000" w:themeColor="text1"/>
        </w:rPr>
        <w:t xml:space="preserve">: boolean, </w:t>
      </w:r>
      <w:proofErr w:type="gramStart"/>
      <w:r w:rsidRPr="00FB1AC6">
        <w:rPr>
          <w:rStyle w:val="VerbatimChar"/>
          <w:color w:val="000000" w:themeColor="text1"/>
        </w:rPr>
        <w:t>user?:</w:t>
      </w:r>
      <w:proofErr w:type="gramEnd"/>
      <w:r w:rsidRPr="00FB1AC6">
        <w:rPr>
          <w:rStyle w:val="VerbatimChar"/>
          <w:color w:val="000000" w:themeColor="text1"/>
        </w:rPr>
        <w:t xml:space="preserve"> User, </w:t>
      </w:r>
      <w:proofErr w:type="gramStart"/>
      <w:r w:rsidRPr="00FB1AC6">
        <w:rPr>
          <w:rStyle w:val="VerbatimChar"/>
          <w:color w:val="000000" w:themeColor="text1"/>
        </w:rPr>
        <w:t>msg?:</w:t>
      </w:r>
      <w:proofErr w:type="gramEnd"/>
      <w:r w:rsidRPr="00FB1AC6">
        <w:rPr>
          <w:rStyle w:val="VerbatimChar"/>
          <w:color w:val="000000" w:themeColor="text1"/>
        </w:rPr>
        <w:t xml:space="preserve"> </w:t>
      </w:r>
      <w:proofErr w:type="gramStart"/>
      <w:r w:rsidRPr="00FB1AC6">
        <w:rPr>
          <w:rStyle w:val="VerbatimChar"/>
          <w:color w:val="000000" w:themeColor="text1"/>
        </w:rPr>
        <w:t>string }</w:t>
      </w:r>
      <w:proofErr w:type="gramEnd"/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User authentication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POST /api/register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Parameters: </w:t>
      </w:r>
      <w:proofErr w:type="gramStart"/>
      <w:r w:rsidRPr="00FB1AC6">
        <w:rPr>
          <w:rStyle w:val="VerbatimChar"/>
          <w:color w:val="000000" w:themeColor="text1"/>
        </w:rPr>
        <w:t>{ username</w:t>
      </w:r>
      <w:proofErr w:type="gramEnd"/>
      <w:r w:rsidRPr="00FB1AC6">
        <w:rPr>
          <w:rStyle w:val="VerbatimChar"/>
          <w:color w:val="000000" w:themeColor="text1"/>
        </w:rPr>
        <w:t xml:space="preserve">, password, </w:t>
      </w:r>
      <w:proofErr w:type="gramStart"/>
      <w:r w:rsidRPr="00FB1AC6">
        <w:rPr>
          <w:rStyle w:val="VerbatimChar"/>
          <w:color w:val="000000" w:themeColor="text1"/>
        </w:rPr>
        <w:t>email }</w:t>
      </w:r>
      <w:proofErr w:type="gramEnd"/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Returns: </w:t>
      </w:r>
      <w:proofErr w:type="gramStart"/>
      <w:r w:rsidRPr="00FB1AC6">
        <w:rPr>
          <w:rStyle w:val="VerbatimChar"/>
          <w:color w:val="000000" w:themeColor="text1"/>
        </w:rPr>
        <w:t>{ ok</w:t>
      </w:r>
      <w:proofErr w:type="gramEnd"/>
      <w:r w:rsidRPr="00FB1AC6">
        <w:rPr>
          <w:rStyle w:val="VerbatimChar"/>
          <w:color w:val="000000" w:themeColor="text1"/>
        </w:rPr>
        <w:t xml:space="preserve">: boolean, </w:t>
      </w:r>
      <w:proofErr w:type="gramStart"/>
      <w:r w:rsidRPr="00FB1AC6">
        <w:rPr>
          <w:rStyle w:val="VerbatimChar"/>
          <w:color w:val="000000" w:themeColor="text1"/>
        </w:rPr>
        <w:t>id?:</w:t>
      </w:r>
      <w:proofErr w:type="gramEnd"/>
      <w:r w:rsidRPr="00FB1AC6">
        <w:rPr>
          <w:rStyle w:val="VerbatimChar"/>
          <w:color w:val="000000" w:themeColor="text1"/>
        </w:rPr>
        <w:t xml:space="preserve"> string, </w:t>
      </w:r>
      <w:proofErr w:type="gramStart"/>
      <w:r w:rsidRPr="00FB1AC6">
        <w:rPr>
          <w:rStyle w:val="VerbatimChar"/>
          <w:color w:val="000000" w:themeColor="text1"/>
        </w:rPr>
        <w:t>msg?:</w:t>
      </w:r>
      <w:proofErr w:type="gramEnd"/>
      <w:r w:rsidRPr="00FB1AC6">
        <w:rPr>
          <w:rStyle w:val="VerbatimChar"/>
          <w:color w:val="000000" w:themeColor="text1"/>
        </w:rPr>
        <w:t xml:space="preserve"> </w:t>
      </w:r>
      <w:proofErr w:type="gramStart"/>
      <w:r w:rsidRPr="00FB1AC6">
        <w:rPr>
          <w:rStyle w:val="VerbatimChar"/>
          <w:color w:val="000000" w:themeColor="text1"/>
        </w:rPr>
        <w:t>string }</w:t>
      </w:r>
      <w:proofErr w:type="gramEnd"/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User registration</w:t>
      </w:r>
    </w:p>
    <w:p w14:paraId="3F53C6D4" w14:textId="77777777" w:rsidR="00617106" w:rsidRPr="00FB1AC6" w:rsidRDefault="00000000">
      <w:pPr>
        <w:pStyle w:val="Heading3"/>
        <w:rPr>
          <w:color w:val="000000" w:themeColor="text1"/>
        </w:rPr>
      </w:pPr>
      <w:bookmarkStart w:id="28" w:name="user-management-routes"/>
      <w:bookmarkEnd w:id="27"/>
      <w:r w:rsidRPr="00FB1AC6">
        <w:rPr>
          <w:color w:val="000000" w:themeColor="text1"/>
        </w:rPr>
        <w:t>User Management Routes</w:t>
      </w:r>
    </w:p>
    <w:p w14:paraId="0BFF94F3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VerbatimChar"/>
          <w:color w:val="000000" w:themeColor="text1"/>
        </w:rPr>
        <w:t>GET /api/user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None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User[] (safe, no passwords)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Get all users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GET /admin/user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User[] (super admin only)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Admin user management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DELETE /api/users/:userI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Delete user (super admin only)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POST /api/users/:userId/promote-super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Promote to super admin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DELETE /api/users/:userId/self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passwor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User self-deletion</w:t>
      </w:r>
    </w:p>
    <w:p w14:paraId="6701F143" w14:textId="77777777" w:rsidR="00617106" w:rsidRPr="00FB1AC6" w:rsidRDefault="00000000">
      <w:pPr>
        <w:pStyle w:val="Heading3"/>
        <w:rPr>
          <w:color w:val="000000" w:themeColor="text1"/>
        </w:rPr>
      </w:pPr>
      <w:bookmarkStart w:id="29" w:name="group-management-routes"/>
      <w:bookmarkEnd w:id="28"/>
      <w:r w:rsidRPr="00FB1AC6">
        <w:rPr>
          <w:color w:val="000000" w:themeColor="text1"/>
        </w:rPr>
        <w:t>Group Management Routes</w:t>
      </w:r>
    </w:p>
    <w:p w14:paraId="50918004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VerbatimChar"/>
          <w:color w:val="000000" w:themeColor="text1"/>
        </w:rPr>
        <w:t>POST /api/group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name, creator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group?: Group, msg?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Create new group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lastRenderedPageBreak/>
        <w:t>GET /api/users/:userId/group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None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Group[]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Get user's groups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POST /api/groups/:groupId/member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userId,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Add user to group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DELETE /api/groups/:groupId/members/:userI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Remove user from group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DELETE /api/groups/:groupI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Delete group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POST /api/groups/:groupId/interest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user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Request to join group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GET /api/groups/:groupId/interest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Interest[]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Get pending join requests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POST /api/groups/:groupId/interests/:interestId/approve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Approve join request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DELETE /api/groups/:groupId/interests/:interestI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Reject join request</w:t>
      </w:r>
    </w:p>
    <w:p w14:paraId="78E8E9C6" w14:textId="77777777" w:rsidR="00617106" w:rsidRPr="00FB1AC6" w:rsidRDefault="00000000">
      <w:pPr>
        <w:pStyle w:val="Heading3"/>
        <w:rPr>
          <w:color w:val="000000" w:themeColor="text1"/>
        </w:rPr>
      </w:pPr>
      <w:bookmarkStart w:id="30" w:name="channel-management-routes"/>
      <w:bookmarkEnd w:id="29"/>
      <w:r w:rsidRPr="00FB1AC6">
        <w:rPr>
          <w:color w:val="000000" w:themeColor="text1"/>
        </w:rPr>
        <w:t>Channel Management Routes</w:t>
      </w:r>
    </w:p>
    <w:p w14:paraId="1A5D4658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VerbatimChar"/>
          <w:color w:val="000000" w:themeColor="text1"/>
        </w:rPr>
        <w:t>POST /api/groups/:groupId/channel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name,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channel?: Channel, msg?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Create channel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DELETE /api/groups/:groupId/channels/:channelI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lastRenderedPageBreak/>
        <w:t>- Purpose: Delete channel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POST /api/channels/:channelId/ban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userId,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Ban user from channel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DELETE /api/channels/:channelId/ban/:userI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Unban user from channel</w:t>
      </w:r>
    </w:p>
    <w:p w14:paraId="076069BA" w14:textId="77777777" w:rsidR="00617106" w:rsidRPr="00FB1AC6" w:rsidRDefault="00000000">
      <w:pPr>
        <w:pStyle w:val="Heading3"/>
        <w:rPr>
          <w:color w:val="000000" w:themeColor="text1"/>
        </w:rPr>
      </w:pPr>
      <w:bookmarkStart w:id="31" w:name="chat-routes"/>
      <w:bookmarkEnd w:id="30"/>
      <w:r w:rsidRPr="00FB1AC6">
        <w:rPr>
          <w:color w:val="000000" w:themeColor="text1"/>
        </w:rPr>
        <w:t>Chat Routes</w:t>
      </w:r>
    </w:p>
    <w:p w14:paraId="18C4AA30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VerbatimChar"/>
          <w:color w:val="000000" w:themeColor="text1"/>
        </w:rPr>
        <w:t>GET /api/channels</w:t>
      </w:r>
      <w:proofErr w:type="gramStart"/>
      <w:r w:rsidRPr="00FB1AC6">
        <w:rPr>
          <w:rStyle w:val="VerbatimChar"/>
          <w:color w:val="000000" w:themeColor="text1"/>
        </w:rPr>
        <w:t>/:channelId</w:t>
      </w:r>
      <w:proofErr w:type="gramEnd"/>
      <w:r w:rsidRPr="00FB1AC6">
        <w:rPr>
          <w:rStyle w:val="VerbatimChar"/>
          <w:color w:val="000000" w:themeColor="text1"/>
        </w:rPr>
        <w:t>/message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Parameters: </w:t>
      </w:r>
      <w:proofErr w:type="gramStart"/>
      <w:r w:rsidRPr="00FB1AC6">
        <w:rPr>
          <w:rStyle w:val="VerbatimChar"/>
          <w:color w:val="000000" w:themeColor="text1"/>
        </w:rPr>
        <w:t>{ userId</w:t>
      </w:r>
      <w:proofErr w:type="gramEnd"/>
      <w:r w:rsidRPr="00FB1AC6">
        <w:rPr>
          <w:rStyle w:val="VerbatimChar"/>
          <w:color w:val="000000" w:themeColor="text1"/>
        </w:rPr>
        <w:t xml:space="preserve">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Returns: </w:t>
      </w:r>
      <w:proofErr w:type="gramStart"/>
      <w:r w:rsidRPr="00FB1AC6">
        <w:rPr>
          <w:rStyle w:val="VerbatimChar"/>
          <w:color w:val="000000" w:themeColor="text1"/>
        </w:rPr>
        <w:t>Message[</w:t>
      </w:r>
      <w:proofErr w:type="gramEnd"/>
      <w:r w:rsidRPr="00FB1AC6">
        <w:rPr>
          <w:rStyle w:val="VerbatimChar"/>
          <w:color w:val="000000" w:themeColor="text1"/>
        </w:rPr>
        <w:t>]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Get channel messages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POST /api/channels</w:t>
      </w:r>
      <w:proofErr w:type="gramStart"/>
      <w:r w:rsidRPr="00FB1AC6">
        <w:rPr>
          <w:rStyle w:val="VerbatimChar"/>
          <w:color w:val="000000" w:themeColor="text1"/>
        </w:rPr>
        <w:t>/:channelId</w:t>
      </w:r>
      <w:proofErr w:type="gramEnd"/>
      <w:r w:rsidRPr="00FB1AC6">
        <w:rPr>
          <w:rStyle w:val="VerbatimChar"/>
          <w:color w:val="000000" w:themeColor="text1"/>
        </w:rPr>
        <w:t>/message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Parameters: </w:t>
      </w:r>
      <w:proofErr w:type="gramStart"/>
      <w:r w:rsidRPr="00FB1AC6">
        <w:rPr>
          <w:rStyle w:val="VerbatimChar"/>
          <w:color w:val="000000" w:themeColor="text1"/>
        </w:rPr>
        <w:t>{ userId</w:t>
      </w:r>
      <w:proofErr w:type="gramEnd"/>
      <w:r w:rsidRPr="00FB1AC6">
        <w:rPr>
          <w:rStyle w:val="VerbatimChar"/>
          <w:color w:val="000000" w:themeColor="text1"/>
        </w:rPr>
        <w:t xml:space="preserve">, </w:t>
      </w:r>
      <w:proofErr w:type="gramStart"/>
      <w:r w:rsidRPr="00FB1AC6">
        <w:rPr>
          <w:rStyle w:val="VerbatimChar"/>
          <w:color w:val="000000" w:themeColor="text1"/>
        </w:rPr>
        <w:t>content }</w:t>
      </w:r>
      <w:proofErr w:type="gramEnd"/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Returns: </w:t>
      </w:r>
      <w:proofErr w:type="gramStart"/>
      <w:r w:rsidRPr="00FB1AC6">
        <w:rPr>
          <w:rStyle w:val="VerbatimChar"/>
          <w:color w:val="000000" w:themeColor="text1"/>
        </w:rPr>
        <w:t>{ ok</w:t>
      </w:r>
      <w:proofErr w:type="gramEnd"/>
      <w:r w:rsidRPr="00FB1AC6">
        <w:rPr>
          <w:rStyle w:val="VerbatimChar"/>
          <w:color w:val="000000" w:themeColor="text1"/>
        </w:rPr>
        <w:t xml:space="preserve">: boolean, msg: </w:t>
      </w:r>
      <w:proofErr w:type="gramStart"/>
      <w:r w:rsidRPr="00FB1AC6">
        <w:rPr>
          <w:rStyle w:val="VerbatimChar"/>
          <w:color w:val="000000" w:themeColor="text1"/>
        </w:rPr>
        <w:t>string }</w:t>
      </w:r>
      <w:proofErr w:type="gramEnd"/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Send message to channel</w:t>
      </w:r>
    </w:p>
    <w:p w14:paraId="4BC1ADF5" w14:textId="77777777" w:rsidR="00617106" w:rsidRPr="00FB1AC6" w:rsidRDefault="00000000">
      <w:pPr>
        <w:pStyle w:val="Heading3"/>
        <w:rPr>
          <w:color w:val="000000" w:themeColor="text1"/>
        </w:rPr>
      </w:pPr>
      <w:bookmarkStart w:id="32" w:name="reporting-routes"/>
      <w:bookmarkEnd w:id="31"/>
      <w:r w:rsidRPr="00FB1AC6">
        <w:rPr>
          <w:color w:val="000000" w:themeColor="text1"/>
        </w:rPr>
        <w:t>Reporting Routes</w:t>
      </w:r>
    </w:p>
    <w:p w14:paraId="603B6485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VerbatimChar"/>
          <w:color w:val="000000" w:themeColor="text1"/>
        </w:rPr>
        <w:t>POST /api/report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Parameters: </w:t>
      </w:r>
      <w:proofErr w:type="gramStart"/>
      <w:r w:rsidRPr="00FB1AC6">
        <w:rPr>
          <w:rStyle w:val="VerbatimChar"/>
          <w:color w:val="000000" w:themeColor="text1"/>
        </w:rPr>
        <w:t>{ reporterId</w:t>
      </w:r>
      <w:proofErr w:type="gramEnd"/>
      <w:r w:rsidRPr="00FB1AC6">
        <w:rPr>
          <w:rStyle w:val="VerbatimChar"/>
          <w:color w:val="000000" w:themeColor="text1"/>
        </w:rPr>
        <w:t xml:space="preserve">, subject, message, type, </w:t>
      </w:r>
      <w:proofErr w:type="gramStart"/>
      <w:r w:rsidRPr="00FB1AC6">
        <w:rPr>
          <w:rStyle w:val="VerbatimChar"/>
          <w:color w:val="000000" w:themeColor="text1"/>
        </w:rPr>
        <w:t>relatedUserId }</w:t>
      </w:r>
      <w:proofErr w:type="gramEnd"/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Returns: </w:t>
      </w:r>
      <w:proofErr w:type="gramStart"/>
      <w:r w:rsidRPr="00FB1AC6">
        <w:rPr>
          <w:rStyle w:val="VerbatimChar"/>
          <w:color w:val="000000" w:themeColor="text1"/>
        </w:rPr>
        <w:t>{ ok</w:t>
      </w:r>
      <w:proofErr w:type="gramEnd"/>
      <w:r w:rsidRPr="00FB1AC6">
        <w:rPr>
          <w:rStyle w:val="VerbatimChar"/>
          <w:color w:val="000000" w:themeColor="text1"/>
        </w:rPr>
        <w:t xml:space="preserve">: boolean, msg: </w:t>
      </w:r>
      <w:proofErr w:type="gramStart"/>
      <w:r w:rsidRPr="00FB1AC6">
        <w:rPr>
          <w:rStyle w:val="VerbatimChar"/>
          <w:color w:val="000000" w:themeColor="text1"/>
        </w:rPr>
        <w:t>string }</w:t>
      </w:r>
      <w:proofErr w:type="gramEnd"/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Create admin report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GET /api/report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Parameters: </w:t>
      </w:r>
      <w:proofErr w:type="gramStart"/>
      <w:r w:rsidRPr="00FB1AC6">
        <w:rPr>
          <w:rStyle w:val="VerbatimChar"/>
          <w:color w:val="000000" w:themeColor="text1"/>
        </w:rPr>
        <w:t>{ adminId</w:t>
      </w:r>
      <w:proofErr w:type="gramEnd"/>
      <w:r w:rsidRPr="00FB1AC6">
        <w:rPr>
          <w:rStyle w:val="VerbatimChar"/>
          <w:color w:val="000000" w:themeColor="text1"/>
        </w:rPr>
        <w:t xml:space="preserve">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 xml:space="preserve">- Returns: </w:t>
      </w:r>
      <w:proofErr w:type="gramStart"/>
      <w:r w:rsidRPr="00FB1AC6">
        <w:rPr>
          <w:rStyle w:val="VerbatimChar"/>
          <w:color w:val="000000" w:themeColor="text1"/>
        </w:rPr>
        <w:t>Report[</w:t>
      </w:r>
      <w:proofErr w:type="gramEnd"/>
      <w:r w:rsidRPr="00FB1AC6">
        <w:rPr>
          <w:rStyle w:val="VerbatimChar"/>
          <w:color w:val="000000" w:themeColor="text1"/>
        </w:rPr>
        <w:t>]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Get all reports (super admin only)</w:t>
      </w:r>
    </w:p>
    <w:p w14:paraId="618C3E52" w14:textId="77777777" w:rsidR="00617106" w:rsidRPr="00FB1AC6" w:rsidRDefault="00000000">
      <w:pPr>
        <w:pStyle w:val="Heading3"/>
        <w:rPr>
          <w:color w:val="000000" w:themeColor="text1"/>
        </w:rPr>
      </w:pPr>
      <w:bookmarkStart w:id="33" w:name="admin-routes"/>
      <w:bookmarkEnd w:id="32"/>
      <w:r w:rsidRPr="00FB1AC6">
        <w:rPr>
          <w:color w:val="000000" w:themeColor="text1"/>
        </w:rPr>
        <w:t>Admin Routes</w:t>
      </w:r>
    </w:p>
    <w:p w14:paraId="5C3FC13B" w14:textId="77777777" w:rsidR="00617106" w:rsidRPr="00FB1AC6" w:rsidRDefault="00000000">
      <w:pPr>
        <w:pStyle w:val="SourceCode"/>
        <w:rPr>
          <w:color w:val="000000" w:themeColor="text1"/>
        </w:rPr>
      </w:pPr>
      <w:r w:rsidRPr="00FB1AC6">
        <w:rPr>
          <w:rStyle w:val="VerbatimChar"/>
          <w:color w:val="000000" w:themeColor="text1"/>
        </w:rPr>
        <w:t>PATCH /admin/users/:id/role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d/remove,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Toggle group admin role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POST /admin/groups/:groupId/members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userId,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Add user to group (super admin)</w:t>
      </w:r>
      <w:r w:rsidRPr="00FB1AC6">
        <w:rPr>
          <w:color w:val="000000" w:themeColor="text1"/>
        </w:rPr>
        <w:br/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DELETE /admin/groups/:groupId/members/:userId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arameters: { adminId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Returns: { ok: boolean, msg: string }</w:t>
      </w:r>
      <w:r w:rsidRPr="00FB1AC6">
        <w:rPr>
          <w:color w:val="000000" w:themeColor="text1"/>
        </w:rPr>
        <w:br/>
      </w:r>
      <w:r w:rsidRPr="00FB1AC6">
        <w:rPr>
          <w:rStyle w:val="VerbatimChar"/>
          <w:color w:val="000000" w:themeColor="text1"/>
        </w:rPr>
        <w:t>- Purpose: Remove user from group (super admin)</w:t>
      </w:r>
    </w:p>
    <w:p w14:paraId="14E4CE6D" w14:textId="77777777" w:rsidR="00617106" w:rsidRPr="00FB1AC6" w:rsidRDefault="00000000">
      <w:pPr>
        <w:pStyle w:val="Heading2"/>
        <w:rPr>
          <w:color w:val="000000" w:themeColor="text1"/>
        </w:rPr>
      </w:pPr>
      <w:bookmarkStart w:id="34" w:name="client-server-interaction-details"/>
      <w:bookmarkEnd w:id="26"/>
      <w:bookmarkEnd w:id="33"/>
      <w:r w:rsidRPr="00FB1AC6">
        <w:rPr>
          <w:color w:val="000000" w:themeColor="text1"/>
        </w:rPr>
        <w:lastRenderedPageBreak/>
        <w:t>6. Client-Server Interaction Details</w:t>
      </w:r>
    </w:p>
    <w:p w14:paraId="28CFE4D8" w14:textId="77777777" w:rsidR="00617106" w:rsidRPr="00FB1AC6" w:rsidRDefault="00000000">
      <w:pPr>
        <w:pStyle w:val="Heading3"/>
        <w:rPr>
          <w:color w:val="000000" w:themeColor="text1"/>
        </w:rPr>
      </w:pPr>
      <w:bookmarkStart w:id="35" w:name="authentication-flow"/>
      <w:r w:rsidRPr="00FB1AC6">
        <w:rPr>
          <w:color w:val="000000" w:themeColor="text1"/>
        </w:rPr>
        <w:t>Authentication Flow</w:t>
      </w:r>
    </w:p>
    <w:p w14:paraId="4A8B039E" w14:textId="77777777" w:rsidR="00617106" w:rsidRPr="00FB1AC6" w:rsidRDefault="00000000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Login</w:t>
      </w:r>
      <w:r w:rsidRPr="00FB1AC6">
        <w:rPr>
          <w:color w:val="000000" w:themeColor="text1"/>
        </w:rPr>
        <w:t>: Client sends credentials → Server validates → Returns user data → Client stores in session</w:t>
      </w:r>
    </w:p>
    <w:p w14:paraId="5216935F" w14:textId="77777777" w:rsidR="00617106" w:rsidRPr="00FB1AC6" w:rsidRDefault="00000000">
      <w:pPr>
        <w:pStyle w:val="Compact"/>
        <w:numPr>
          <w:ilvl w:val="0"/>
          <w:numId w:val="10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Registration</w:t>
      </w:r>
      <w:r w:rsidRPr="00FB1AC6">
        <w:rPr>
          <w:color w:val="000000" w:themeColor="text1"/>
        </w:rPr>
        <w:t>: Client sends user data → Server creates user → Returns success → Client redirects to login</w:t>
      </w:r>
    </w:p>
    <w:p w14:paraId="47208E96" w14:textId="77777777" w:rsidR="00617106" w:rsidRPr="00FB1AC6" w:rsidRDefault="00000000">
      <w:pPr>
        <w:pStyle w:val="Heading3"/>
        <w:rPr>
          <w:color w:val="000000" w:themeColor="text1"/>
        </w:rPr>
      </w:pPr>
      <w:bookmarkStart w:id="36" w:name="dashboard-updates"/>
      <w:bookmarkEnd w:id="35"/>
      <w:r w:rsidRPr="00FB1AC6">
        <w:rPr>
          <w:color w:val="000000" w:themeColor="text1"/>
        </w:rPr>
        <w:t>Dashboard Updates</w:t>
      </w:r>
    </w:p>
    <w:p w14:paraId="470AD99F" w14:textId="77777777" w:rsidR="00617106" w:rsidRPr="00FB1AC6" w:rsidRDefault="0000000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Load Groups</w:t>
      </w:r>
      <w:r w:rsidRPr="00FB1AC6">
        <w:rPr>
          <w:color w:val="000000" w:themeColor="text1"/>
        </w:rPr>
        <w:t>: Client requests user groups → Server filters by user ID → Returns groups → Client displays</w:t>
      </w:r>
    </w:p>
    <w:p w14:paraId="064B8D65" w14:textId="77777777" w:rsidR="00617106" w:rsidRPr="00FB1AC6" w:rsidRDefault="0000000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Create Group</w:t>
      </w:r>
      <w:r w:rsidRPr="00FB1AC6">
        <w:rPr>
          <w:color w:val="000000" w:themeColor="text1"/>
        </w:rPr>
        <w:t>: Client sends group data → Server creates group → Returns group → Client updates list</w:t>
      </w:r>
    </w:p>
    <w:p w14:paraId="1B7C0CFF" w14:textId="77777777" w:rsidR="00617106" w:rsidRPr="00FB1AC6" w:rsidRDefault="00000000">
      <w:pPr>
        <w:pStyle w:val="Compact"/>
        <w:numPr>
          <w:ilvl w:val="0"/>
          <w:numId w:val="11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Browse Groups</w:t>
      </w:r>
      <w:r w:rsidRPr="00FB1AC6">
        <w:rPr>
          <w:color w:val="000000" w:themeColor="text1"/>
        </w:rPr>
        <w:t>: Client requests all groups → Server returns filtered list → Client shows available groups</w:t>
      </w:r>
    </w:p>
    <w:p w14:paraId="010B5A0C" w14:textId="77777777" w:rsidR="00617106" w:rsidRPr="00FB1AC6" w:rsidRDefault="00000000">
      <w:pPr>
        <w:pStyle w:val="Heading3"/>
        <w:rPr>
          <w:color w:val="000000" w:themeColor="text1"/>
        </w:rPr>
      </w:pPr>
      <w:bookmarkStart w:id="37" w:name="group-management"/>
      <w:bookmarkEnd w:id="36"/>
      <w:r w:rsidRPr="00FB1AC6">
        <w:rPr>
          <w:color w:val="000000" w:themeColor="text1"/>
        </w:rPr>
        <w:t>Group Management</w:t>
      </w:r>
    </w:p>
    <w:p w14:paraId="2B8A35CF" w14:textId="77777777" w:rsidR="00617106" w:rsidRPr="00FB1AC6" w:rsidRDefault="0000000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Join Request</w:t>
      </w:r>
      <w:r w:rsidRPr="00FB1AC6">
        <w:rPr>
          <w:color w:val="000000" w:themeColor="text1"/>
        </w:rPr>
        <w:t>: Client sends interest → Server stores request → Returns success → Client shows confirmation</w:t>
      </w:r>
    </w:p>
    <w:p w14:paraId="703F098F" w14:textId="77777777" w:rsidR="00617106" w:rsidRPr="00FB1AC6" w:rsidRDefault="0000000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Approve/Reject</w:t>
      </w:r>
      <w:r w:rsidRPr="00FB1AC6">
        <w:rPr>
          <w:color w:val="000000" w:themeColor="text1"/>
        </w:rPr>
        <w:t>: Admin clicks action → Client sends request → Server updates group → Returns success → Client refreshes</w:t>
      </w:r>
    </w:p>
    <w:p w14:paraId="3D5EA39B" w14:textId="77777777" w:rsidR="00617106" w:rsidRPr="00FB1AC6" w:rsidRDefault="00000000">
      <w:pPr>
        <w:pStyle w:val="Compact"/>
        <w:numPr>
          <w:ilvl w:val="0"/>
          <w:numId w:val="12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Remove User</w:t>
      </w:r>
      <w:r w:rsidRPr="00FB1AC6">
        <w:rPr>
          <w:color w:val="000000" w:themeColor="text1"/>
        </w:rPr>
        <w:t>: Admin clicks remove → Client sends request → Server removes from group → Returns success → Client updates list</w:t>
      </w:r>
    </w:p>
    <w:p w14:paraId="72B73BB6" w14:textId="77777777" w:rsidR="00617106" w:rsidRPr="00FB1AC6" w:rsidRDefault="00000000">
      <w:pPr>
        <w:pStyle w:val="Heading3"/>
        <w:rPr>
          <w:color w:val="000000" w:themeColor="text1"/>
        </w:rPr>
      </w:pPr>
      <w:bookmarkStart w:id="38" w:name="channel-operations"/>
      <w:bookmarkEnd w:id="37"/>
      <w:r w:rsidRPr="00FB1AC6">
        <w:rPr>
          <w:color w:val="000000" w:themeColor="text1"/>
        </w:rPr>
        <w:t>Channel Operations</w:t>
      </w:r>
    </w:p>
    <w:p w14:paraId="7A7A9D1D" w14:textId="77777777" w:rsidR="00617106" w:rsidRPr="00FB1AC6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Create Channel</w:t>
      </w:r>
      <w:r w:rsidRPr="00FB1AC6">
        <w:rPr>
          <w:color w:val="000000" w:themeColor="text1"/>
        </w:rPr>
        <w:t>: Admin fills form → Client sends data → Server creates channel → Returns channel → Client updates list</w:t>
      </w:r>
    </w:p>
    <w:p w14:paraId="4CEA663C" w14:textId="77777777" w:rsidR="00617106" w:rsidRPr="00FB1AC6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Send Message</w:t>
      </w:r>
      <w:r w:rsidRPr="00FB1AC6">
        <w:rPr>
          <w:color w:val="000000" w:themeColor="text1"/>
        </w:rPr>
        <w:t xml:space="preserve">: User </w:t>
      </w:r>
      <w:proofErr w:type="gramStart"/>
      <w:r w:rsidRPr="00FB1AC6">
        <w:rPr>
          <w:color w:val="000000" w:themeColor="text1"/>
        </w:rPr>
        <w:t>types</w:t>
      </w:r>
      <w:proofErr w:type="gramEnd"/>
      <w:r w:rsidRPr="00FB1AC6">
        <w:rPr>
          <w:color w:val="000000" w:themeColor="text1"/>
        </w:rPr>
        <w:t xml:space="preserve"> message → Client sends to server → Server stores message → Returns success → Client updates chat</w:t>
      </w:r>
    </w:p>
    <w:p w14:paraId="5760D9A5" w14:textId="77777777" w:rsidR="00617106" w:rsidRPr="00FB1AC6" w:rsidRDefault="00000000">
      <w:pPr>
        <w:pStyle w:val="Compact"/>
        <w:numPr>
          <w:ilvl w:val="0"/>
          <w:numId w:val="13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Ban User</w:t>
      </w:r>
      <w:r w:rsidRPr="00FB1AC6">
        <w:rPr>
          <w:color w:val="000000" w:themeColor="text1"/>
        </w:rPr>
        <w:t>: Admin selects user → Client sends ban request → Server updates channel → Returns success → Client updates UI</w:t>
      </w:r>
    </w:p>
    <w:p w14:paraId="398A8494" w14:textId="77777777" w:rsidR="00617106" w:rsidRPr="00FB1AC6" w:rsidRDefault="00000000">
      <w:pPr>
        <w:pStyle w:val="Heading3"/>
        <w:rPr>
          <w:color w:val="000000" w:themeColor="text1"/>
        </w:rPr>
      </w:pPr>
      <w:bookmarkStart w:id="39" w:name="admin-panel-operations"/>
      <w:bookmarkEnd w:id="38"/>
      <w:r w:rsidRPr="00FB1AC6">
        <w:rPr>
          <w:color w:val="000000" w:themeColor="text1"/>
        </w:rPr>
        <w:t>Admin Panel Operations</w:t>
      </w:r>
    </w:p>
    <w:p w14:paraId="120D025A" w14:textId="77777777" w:rsidR="00617106" w:rsidRPr="00FB1AC6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Promote User</w:t>
      </w:r>
      <w:r w:rsidRPr="00FB1AC6">
        <w:rPr>
          <w:color w:val="000000" w:themeColor="text1"/>
        </w:rPr>
        <w:t>: Admin clicks promote → Client sends request → Server updates user roles → Returns success → Client refreshes list</w:t>
      </w:r>
    </w:p>
    <w:p w14:paraId="181FEF58" w14:textId="77777777" w:rsidR="00617106" w:rsidRPr="00FB1AC6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Delete User</w:t>
      </w:r>
      <w:r w:rsidRPr="00FB1AC6">
        <w:rPr>
          <w:color w:val="000000" w:themeColor="text1"/>
        </w:rPr>
        <w:t>: Admin confirms deletion → Client sends request → Server removes user → Returns success → Client updates list</w:t>
      </w:r>
    </w:p>
    <w:p w14:paraId="1C2DC2BC" w14:textId="77777777" w:rsidR="00617106" w:rsidRPr="00FB1AC6" w:rsidRDefault="00000000">
      <w:pPr>
        <w:pStyle w:val="Compact"/>
        <w:numPr>
          <w:ilvl w:val="0"/>
          <w:numId w:val="14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View Reports</w:t>
      </w:r>
      <w:r w:rsidRPr="00FB1AC6">
        <w:rPr>
          <w:color w:val="000000" w:themeColor="text1"/>
        </w:rPr>
        <w:t>: Admin loads panel → Client requests reports → Server returns reports → Client displays in sidebar</w:t>
      </w:r>
    </w:p>
    <w:p w14:paraId="22946FE1" w14:textId="77777777" w:rsidR="00617106" w:rsidRPr="00FB1AC6" w:rsidRDefault="00000000">
      <w:pPr>
        <w:pStyle w:val="Heading3"/>
        <w:rPr>
          <w:color w:val="000000" w:themeColor="text1"/>
        </w:rPr>
      </w:pPr>
      <w:bookmarkStart w:id="40" w:name="real-time-updates"/>
      <w:bookmarkEnd w:id="39"/>
      <w:r w:rsidRPr="00FB1AC6">
        <w:rPr>
          <w:color w:val="000000" w:themeColor="text1"/>
        </w:rPr>
        <w:t>Real-Time Updates</w:t>
      </w:r>
    </w:p>
    <w:p w14:paraId="3394CC74" w14:textId="77777777" w:rsidR="00617106" w:rsidRPr="00FB1AC6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Group Changes</w:t>
      </w:r>
      <w:r w:rsidRPr="00FB1AC6">
        <w:rPr>
          <w:color w:val="000000" w:themeColor="text1"/>
        </w:rPr>
        <w:t>: Server updates group data → Client polls for updates → UI reflects changes</w:t>
      </w:r>
    </w:p>
    <w:p w14:paraId="6E743D14" w14:textId="77777777" w:rsidR="00617106" w:rsidRPr="00FB1AC6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Message History</w:t>
      </w:r>
      <w:r w:rsidRPr="00FB1AC6">
        <w:rPr>
          <w:color w:val="000000" w:themeColor="text1"/>
        </w:rPr>
        <w:t>: Client requests messages → Server returns last 50 → Client displays in chat</w:t>
      </w:r>
    </w:p>
    <w:p w14:paraId="7C581848" w14:textId="77777777" w:rsidR="00617106" w:rsidRPr="00FB1AC6" w:rsidRDefault="00000000">
      <w:pPr>
        <w:pStyle w:val="Compact"/>
        <w:numPr>
          <w:ilvl w:val="0"/>
          <w:numId w:val="15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lastRenderedPageBreak/>
        <w:t>User Status</w:t>
      </w:r>
      <w:r w:rsidRPr="00FB1AC6">
        <w:rPr>
          <w:color w:val="000000" w:themeColor="text1"/>
        </w:rPr>
        <w:t>: Server updates user roles → Client refreshes user data → UI shows new permissions</w:t>
      </w:r>
    </w:p>
    <w:p w14:paraId="5AA87146" w14:textId="77777777" w:rsidR="00617106" w:rsidRPr="00FB1AC6" w:rsidRDefault="00000000">
      <w:pPr>
        <w:pStyle w:val="Heading3"/>
        <w:rPr>
          <w:color w:val="000000" w:themeColor="text1"/>
        </w:rPr>
      </w:pPr>
      <w:bookmarkStart w:id="41" w:name="error-handling"/>
      <w:bookmarkEnd w:id="40"/>
      <w:r w:rsidRPr="00FB1AC6">
        <w:rPr>
          <w:color w:val="000000" w:themeColor="text1"/>
        </w:rPr>
        <w:t>Error Handling</w:t>
      </w:r>
    </w:p>
    <w:p w14:paraId="0B0E72A9" w14:textId="77777777" w:rsidR="00617106" w:rsidRPr="00FB1AC6" w:rsidRDefault="00000000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Validation Errors</w:t>
      </w:r>
      <w:r w:rsidRPr="00FB1AC6">
        <w:rPr>
          <w:color w:val="000000" w:themeColor="text1"/>
        </w:rPr>
        <w:t>: Server returns error message → Client displays in UI</w:t>
      </w:r>
    </w:p>
    <w:p w14:paraId="445163E8" w14:textId="77777777" w:rsidR="00617106" w:rsidRPr="00FB1AC6" w:rsidRDefault="00000000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Permission Errors</w:t>
      </w:r>
      <w:r w:rsidRPr="00FB1AC6">
        <w:rPr>
          <w:color w:val="000000" w:themeColor="text1"/>
        </w:rPr>
        <w:t>: Server returns 403 → Client shows access denied</w:t>
      </w:r>
    </w:p>
    <w:p w14:paraId="0172A310" w14:textId="77777777" w:rsidR="00617106" w:rsidRPr="00FB1AC6" w:rsidRDefault="00000000">
      <w:pPr>
        <w:pStyle w:val="Compact"/>
        <w:numPr>
          <w:ilvl w:val="0"/>
          <w:numId w:val="16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Network Errors</w:t>
      </w:r>
      <w:r w:rsidRPr="00FB1AC6">
        <w:rPr>
          <w:color w:val="000000" w:themeColor="text1"/>
        </w:rPr>
        <w:t>: Client handles connection issues → Shows retry options</w:t>
      </w:r>
    </w:p>
    <w:p w14:paraId="25E63FE2" w14:textId="77777777" w:rsidR="00617106" w:rsidRPr="00FB1AC6" w:rsidRDefault="00000000">
      <w:pPr>
        <w:pStyle w:val="Heading3"/>
        <w:rPr>
          <w:color w:val="000000" w:themeColor="text1"/>
        </w:rPr>
      </w:pPr>
      <w:bookmarkStart w:id="42" w:name="data-synchronization"/>
      <w:bookmarkEnd w:id="41"/>
      <w:r w:rsidRPr="00FB1AC6">
        <w:rPr>
          <w:color w:val="000000" w:themeColor="text1"/>
        </w:rPr>
        <w:t>Data Synchronization</w:t>
      </w:r>
    </w:p>
    <w:p w14:paraId="0D2D74E2" w14:textId="77777777" w:rsidR="00617106" w:rsidRPr="00FB1AC6" w:rsidRDefault="00000000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Session Management</w:t>
      </w:r>
      <w:r w:rsidRPr="00FB1AC6">
        <w:rPr>
          <w:color w:val="000000" w:themeColor="text1"/>
        </w:rPr>
        <w:t>: Client stores user session → Server validates on each request</w:t>
      </w:r>
    </w:p>
    <w:p w14:paraId="23E9AE6C" w14:textId="77777777" w:rsidR="00617106" w:rsidRPr="00FB1AC6" w:rsidRDefault="00000000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State Management</w:t>
      </w:r>
      <w:r w:rsidRPr="00FB1AC6">
        <w:rPr>
          <w:color w:val="000000" w:themeColor="text1"/>
        </w:rPr>
        <w:t>: Client maintains local state → Server provides authoritative data</w:t>
      </w:r>
    </w:p>
    <w:p w14:paraId="56D53CC9" w14:textId="77777777" w:rsidR="00617106" w:rsidRPr="00FB1AC6" w:rsidRDefault="00000000">
      <w:pPr>
        <w:pStyle w:val="Compact"/>
        <w:numPr>
          <w:ilvl w:val="0"/>
          <w:numId w:val="17"/>
        </w:numPr>
        <w:rPr>
          <w:color w:val="000000" w:themeColor="text1"/>
        </w:rPr>
      </w:pPr>
      <w:r w:rsidRPr="00FB1AC6">
        <w:rPr>
          <w:b/>
          <w:bCs/>
          <w:color w:val="000000" w:themeColor="text1"/>
        </w:rPr>
        <w:t>Cache Strategy</w:t>
      </w:r>
      <w:r w:rsidRPr="00FB1AC6">
        <w:rPr>
          <w:color w:val="000000" w:themeColor="text1"/>
        </w:rPr>
        <w:t>: Client caches group data → Server provides fresh data on updates</w:t>
      </w:r>
      <w:bookmarkEnd w:id="0"/>
      <w:bookmarkEnd w:id="34"/>
      <w:bookmarkEnd w:id="42"/>
    </w:p>
    <w:sectPr w:rsidR="00617106" w:rsidRPr="00FB1A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42987F" w14:textId="77777777" w:rsidR="007F3E41" w:rsidRDefault="007F3E41">
      <w:pPr>
        <w:spacing w:after="0"/>
      </w:pPr>
      <w:r>
        <w:separator/>
      </w:r>
    </w:p>
  </w:endnote>
  <w:endnote w:type="continuationSeparator" w:id="0">
    <w:p w14:paraId="5AEDC628" w14:textId="77777777" w:rsidR="007F3E41" w:rsidRDefault="007F3E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956FC1" w14:textId="77777777" w:rsidR="007F3E41" w:rsidRDefault="007F3E41">
      <w:r>
        <w:separator/>
      </w:r>
    </w:p>
  </w:footnote>
  <w:footnote w:type="continuationSeparator" w:id="0">
    <w:p w14:paraId="4E18B2CB" w14:textId="77777777" w:rsidR="007F3E41" w:rsidRDefault="007F3E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75EA3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E16F4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542D5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C460853"/>
    <w:multiLevelType w:val="multilevel"/>
    <w:tmpl w:val="03FAE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634090">
    <w:abstractNumId w:val="0"/>
  </w:num>
  <w:num w:numId="2" w16cid:durableId="1822457095">
    <w:abstractNumId w:val="1"/>
  </w:num>
  <w:num w:numId="3" w16cid:durableId="1194885004">
    <w:abstractNumId w:val="1"/>
  </w:num>
  <w:num w:numId="4" w16cid:durableId="965618512">
    <w:abstractNumId w:val="1"/>
  </w:num>
  <w:num w:numId="5" w16cid:durableId="895511710">
    <w:abstractNumId w:val="1"/>
  </w:num>
  <w:num w:numId="6" w16cid:durableId="1282607984">
    <w:abstractNumId w:val="1"/>
  </w:num>
  <w:num w:numId="7" w16cid:durableId="1113937205">
    <w:abstractNumId w:val="1"/>
  </w:num>
  <w:num w:numId="8" w16cid:durableId="1823811313">
    <w:abstractNumId w:val="1"/>
  </w:num>
  <w:num w:numId="9" w16cid:durableId="471757255">
    <w:abstractNumId w:val="1"/>
  </w:num>
  <w:num w:numId="10" w16cid:durableId="16835816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8929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030500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162742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13238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9658156">
    <w:abstractNumId w:val="1"/>
  </w:num>
  <w:num w:numId="16" w16cid:durableId="1729911976">
    <w:abstractNumId w:val="1"/>
  </w:num>
  <w:num w:numId="17" w16cid:durableId="548148894">
    <w:abstractNumId w:val="1"/>
  </w:num>
  <w:num w:numId="18" w16cid:durableId="121453765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7106"/>
    <w:rsid w:val="00617106"/>
    <w:rsid w:val="007F3E41"/>
    <w:rsid w:val="00C443BE"/>
    <w:rsid w:val="00FB1A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522781"/>
  <w15:docId w15:val="{1A73EE5B-FA97-6A45-926D-F32337A2F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c9f92db8-2851-4df9-9d12-fab52f5b1415}" enabled="1" method="Standard" siteId="{5a7cc8ab-a4dc-4f9b-bf60-66714049ad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33</Words>
  <Characters>9312</Characters>
  <Application>Microsoft Office Word</Application>
  <DocSecurity>0</DocSecurity>
  <Lines>77</Lines>
  <Paragraphs>21</Paragraphs>
  <ScaleCrop>false</ScaleCrop>
  <Company/>
  <LinksUpToDate>false</LinksUpToDate>
  <CharactersWithSpaces>10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yaan Hammadi</cp:lastModifiedBy>
  <cp:revision>3</cp:revision>
  <dcterms:created xsi:type="dcterms:W3CDTF">2025-09-04T06:02:00Z</dcterms:created>
  <dcterms:modified xsi:type="dcterms:W3CDTF">2025-09-04T06:52:00Z</dcterms:modified>
</cp:coreProperties>
</file>